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80D97" w14:textId="77777777" w:rsidR="008A3C65" w:rsidRPr="000227D4" w:rsidRDefault="008A3C65" w:rsidP="008A3C65">
      <w:pPr>
        <w:spacing w:after="0"/>
        <w:jc w:val="center"/>
        <w:rPr>
          <w:b/>
          <w:bCs/>
          <w:sz w:val="36"/>
          <w:szCs w:val="36"/>
          <w:lang w:val="es-419"/>
        </w:rPr>
      </w:pPr>
      <w:r w:rsidRPr="000227D4">
        <w:rPr>
          <w:b/>
          <w:bCs/>
          <w:sz w:val="36"/>
          <w:szCs w:val="36"/>
          <w:lang w:val="es-419"/>
        </w:rPr>
        <w:t>Rubro de evaluación</w:t>
      </w:r>
    </w:p>
    <w:p w14:paraId="26F7ABCB" w14:textId="77777777" w:rsidR="0031499C" w:rsidRDefault="0031499C" w:rsidP="0031499C">
      <w:pPr>
        <w:spacing w:after="0"/>
        <w:jc w:val="center"/>
        <w:rPr>
          <w:b/>
          <w:bCs/>
          <w:sz w:val="28"/>
          <w:szCs w:val="28"/>
          <w:lang w:val="es-419"/>
        </w:rPr>
      </w:pPr>
      <w:r w:rsidRPr="00C72298">
        <w:rPr>
          <w:b/>
          <w:bCs/>
          <w:noProof/>
          <w:sz w:val="28"/>
          <w:szCs w:val="28"/>
          <w:lang w:val="es-419"/>
        </w:rPr>
        <w:drawing>
          <wp:anchor distT="0" distB="0" distL="114300" distR="114300" simplePos="0" relativeHeight="251658240" behindDoc="0" locked="0" layoutInCell="1" allowOverlap="1" wp14:anchorId="2C589533" wp14:editId="3922EBB3">
            <wp:simplePos x="0" y="0"/>
            <wp:positionH relativeFrom="margin">
              <wp:posOffset>-85725</wp:posOffset>
            </wp:positionH>
            <wp:positionV relativeFrom="paragraph">
              <wp:posOffset>-361950</wp:posOffset>
            </wp:positionV>
            <wp:extent cx="1047750" cy="10477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10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D00FF" w:rsidRPr="00C72298">
        <w:rPr>
          <w:b/>
          <w:bCs/>
          <w:sz w:val="28"/>
          <w:szCs w:val="28"/>
          <w:lang w:val="es-419"/>
        </w:rPr>
        <w:t>Concurso de Pintura: Gente de Mar</w:t>
      </w:r>
      <w:r>
        <w:rPr>
          <w:b/>
          <w:bCs/>
          <w:sz w:val="28"/>
          <w:szCs w:val="28"/>
          <w:lang w:val="es-419"/>
        </w:rPr>
        <w:t>,</w:t>
      </w:r>
      <w:r w:rsidR="00CD00FF" w:rsidRPr="00C72298">
        <w:rPr>
          <w:b/>
          <w:bCs/>
          <w:sz w:val="28"/>
          <w:szCs w:val="28"/>
          <w:lang w:val="es-419"/>
        </w:rPr>
        <w:t xml:space="preserve"> 2021</w:t>
      </w:r>
      <w:r>
        <w:rPr>
          <w:b/>
          <w:bCs/>
          <w:sz w:val="28"/>
          <w:szCs w:val="28"/>
          <w:lang w:val="es-419"/>
        </w:rPr>
        <w:t xml:space="preserve"> </w:t>
      </w:r>
    </w:p>
    <w:p w14:paraId="1574B949" w14:textId="51713EB4" w:rsidR="00CD00FF" w:rsidRPr="00C72298" w:rsidRDefault="0031499C" w:rsidP="0031499C">
      <w:pPr>
        <w:spacing w:after="0"/>
        <w:jc w:val="center"/>
        <w:rPr>
          <w:b/>
          <w:bCs/>
          <w:sz w:val="28"/>
          <w:szCs w:val="28"/>
          <w:lang w:val="es-419"/>
        </w:rPr>
      </w:pPr>
      <w:r>
        <w:rPr>
          <w:b/>
          <w:bCs/>
          <w:sz w:val="28"/>
          <w:szCs w:val="28"/>
          <w:lang w:val="es-419"/>
        </w:rPr>
        <w:t>“Celebrando la Identidad Guaiquerí”</w:t>
      </w:r>
    </w:p>
    <w:p w14:paraId="64A89BA5" w14:textId="77777777" w:rsidR="0031499C" w:rsidRPr="00C72298" w:rsidRDefault="0031499C" w:rsidP="0031499C">
      <w:pPr>
        <w:spacing w:after="0"/>
        <w:jc w:val="center"/>
        <w:rPr>
          <w:b/>
          <w:bCs/>
          <w:lang w:val="es-419"/>
        </w:rPr>
      </w:pPr>
    </w:p>
    <w:p w14:paraId="21B90756" w14:textId="7739F551" w:rsidR="00D51122" w:rsidRPr="00C72298" w:rsidRDefault="00C93334" w:rsidP="0031499C">
      <w:pPr>
        <w:jc w:val="both"/>
        <w:rPr>
          <w:lang w:val="es-419"/>
        </w:rPr>
      </w:pPr>
      <w:r w:rsidRPr="00C72298">
        <w:rPr>
          <w:lang w:val="es-419"/>
        </w:rPr>
        <w:t xml:space="preserve">Este documento presenta las pautas para la </w:t>
      </w:r>
      <w:r w:rsidR="00C72298" w:rsidRPr="00C72298">
        <w:rPr>
          <w:lang w:val="es-419"/>
        </w:rPr>
        <w:t>evaluación</w:t>
      </w:r>
      <w:r w:rsidRPr="00C72298">
        <w:rPr>
          <w:lang w:val="es-419"/>
        </w:rPr>
        <w:t xml:space="preserve"> de las obras concursantes. Tenemos cinco </w:t>
      </w:r>
      <w:r w:rsidR="00C72298" w:rsidRPr="00C72298">
        <w:rPr>
          <w:lang w:val="es-419"/>
        </w:rPr>
        <w:t>categorías</w:t>
      </w:r>
      <w:r w:rsidRPr="00C72298">
        <w:rPr>
          <w:lang w:val="es-419"/>
        </w:rPr>
        <w:t xml:space="preserve"> en las cuales cada obra </w:t>
      </w:r>
      <w:r w:rsidR="00C72298" w:rsidRPr="00C72298">
        <w:rPr>
          <w:lang w:val="es-419"/>
        </w:rPr>
        <w:t>recibirá</w:t>
      </w:r>
      <w:r w:rsidRPr="00C72298">
        <w:rPr>
          <w:lang w:val="es-419"/>
        </w:rPr>
        <w:t xml:space="preserve"> una </w:t>
      </w:r>
      <w:r w:rsidR="00C72298" w:rsidRPr="00C72298">
        <w:rPr>
          <w:lang w:val="es-419"/>
        </w:rPr>
        <w:t>calificación</w:t>
      </w:r>
      <w:r w:rsidRPr="00C72298">
        <w:rPr>
          <w:lang w:val="es-419"/>
        </w:rPr>
        <w:t xml:space="preserve"> desde 1 (el </w:t>
      </w:r>
      <w:r w:rsidR="00C72298" w:rsidRPr="00C72298">
        <w:rPr>
          <w:lang w:val="es-419"/>
        </w:rPr>
        <w:t>más</w:t>
      </w:r>
      <w:r w:rsidRPr="00C72298">
        <w:rPr>
          <w:lang w:val="es-419"/>
        </w:rPr>
        <w:t xml:space="preserve"> bajo) a 10 (el </w:t>
      </w:r>
      <w:r w:rsidR="00C72298" w:rsidRPr="00C72298">
        <w:rPr>
          <w:lang w:val="es-419"/>
        </w:rPr>
        <w:t>más</w:t>
      </w:r>
      <w:r w:rsidRPr="00C72298">
        <w:rPr>
          <w:lang w:val="es-419"/>
        </w:rPr>
        <w:t xml:space="preserve"> alto).</w:t>
      </w:r>
      <w:r w:rsidR="00D51122" w:rsidRPr="00C72298">
        <w:rPr>
          <w:lang w:val="es-419"/>
        </w:rPr>
        <w:t xml:space="preserve"> Los puntajes representan las siguientes opciones: </w:t>
      </w:r>
    </w:p>
    <w:p w14:paraId="7611A26F" w14:textId="77777777" w:rsidR="00D51122" w:rsidRPr="00C72298" w:rsidRDefault="00D51122" w:rsidP="00D51122">
      <w:pPr>
        <w:spacing w:after="60"/>
        <w:jc w:val="center"/>
        <w:rPr>
          <w:sz w:val="20"/>
          <w:szCs w:val="20"/>
          <w:lang w:val="es-419"/>
        </w:rPr>
      </w:pPr>
      <w:r w:rsidRPr="00C72298">
        <w:rPr>
          <w:sz w:val="20"/>
          <w:szCs w:val="20"/>
          <w:lang w:val="es-419"/>
        </w:rPr>
        <w:t>10 - Excelente</w:t>
      </w:r>
    </w:p>
    <w:p w14:paraId="1D917E54" w14:textId="77777777" w:rsidR="00D51122" w:rsidRPr="00C72298" w:rsidRDefault="00D51122" w:rsidP="00D51122">
      <w:pPr>
        <w:spacing w:after="60"/>
        <w:jc w:val="center"/>
        <w:rPr>
          <w:sz w:val="20"/>
          <w:szCs w:val="20"/>
          <w:lang w:val="es-419"/>
        </w:rPr>
      </w:pPr>
      <w:r w:rsidRPr="00C72298">
        <w:rPr>
          <w:sz w:val="20"/>
          <w:szCs w:val="20"/>
          <w:lang w:val="es-419"/>
        </w:rPr>
        <w:t>9 - Muy bueno</w:t>
      </w:r>
    </w:p>
    <w:p w14:paraId="71A815AF" w14:textId="77777777" w:rsidR="00D51122" w:rsidRPr="00C72298" w:rsidRDefault="00D51122" w:rsidP="00D51122">
      <w:pPr>
        <w:spacing w:after="60"/>
        <w:jc w:val="center"/>
        <w:rPr>
          <w:sz w:val="20"/>
          <w:szCs w:val="20"/>
          <w:lang w:val="es-419"/>
        </w:rPr>
      </w:pPr>
      <w:r w:rsidRPr="00C72298">
        <w:rPr>
          <w:sz w:val="20"/>
          <w:szCs w:val="20"/>
          <w:lang w:val="es-419"/>
        </w:rPr>
        <w:t>7 y 8 - Bueno</w:t>
      </w:r>
    </w:p>
    <w:p w14:paraId="5854CB1E" w14:textId="04020D87" w:rsidR="00D51122" w:rsidRPr="00C72298" w:rsidRDefault="00D51122" w:rsidP="00D51122">
      <w:pPr>
        <w:spacing w:after="60"/>
        <w:jc w:val="center"/>
        <w:rPr>
          <w:sz w:val="20"/>
          <w:szCs w:val="20"/>
          <w:lang w:val="es-419"/>
        </w:rPr>
      </w:pPr>
      <w:r w:rsidRPr="00C72298">
        <w:rPr>
          <w:sz w:val="20"/>
          <w:szCs w:val="20"/>
          <w:lang w:val="es-419"/>
        </w:rPr>
        <w:t xml:space="preserve">6 </w:t>
      </w:r>
      <w:r w:rsidR="00CF25D4" w:rsidRPr="00C72298">
        <w:rPr>
          <w:sz w:val="20"/>
          <w:szCs w:val="20"/>
          <w:lang w:val="es-419"/>
        </w:rPr>
        <w:t>y 5</w:t>
      </w:r>
      <w:r w:rsidR="00E91819">
        <w:rPr>
          <w:sz w:val="20"/>
          <w:szCs w:val="20"/>
          <w:lang w:val="es-419"/>
        </w:rPr>
        <w:t xml:space="preserve"> </w:t>
      </w:r>
      <w:r w:rsidRPr="00C72298">
        <w:rPr>
          <w:sz w:val="20"/>
          <w:szCs w:val="20"/>
          <w:lang w:val="es-419"/>
        </w:rPr>
        <w:t>- Regular</w:t>
      </w:r>
    </w:p>
    <w:p w14:paraId="0F068C0D" w14:textId="2D6F1EB1" w:rsidR="00D51122" w:rsidRPr="00C72298" w:rsidRDefault="00D51122" w:rsidP="00D51122">
      <w:pPr>
        <w:spacing w:after="60"/>
        <w:jc w:val="center"/>
        <w:rPr>
          <w:sz w:val="20"/>
          <w:szCs w:val="20"/>
          <w:lang w:val="es-419"/>
        </w:rPr>
      </w:pPr>
      <w:r w:rsidRPr="00C72298">
        <w:rPr>
          <w:sz w:val="20"/>
          <w:szCs w:val="20"/>
          <w:lang w:val="es-419"/>
        </w:rPr>
        <w:t xml:space="preserve">&gt;5 </w:t>
      </w:r>
      <w:r w:rsidR="00CF25D4" w:rsidRPr="00C72298">
        <w:rPr>
          <w:sz w:val="20"/>
          <w:szCs w:val="20"/>
          <w:lang w:val="es-419"/>
        </w:rPr>
        <w:t>–</w:t>
      </w:r>
      <w:r w:rsidRPr="00C72298">
        <w:rPr>
          <w:sz w:val="20"/>
          <w:szCs w:val="20"/>
          <w:lang w:val="es-419"/>
        </w:rPr>
        <w:t xml:space="preserve"> Malo</w:t>
      </w:r>
    </w:p>
    <w:p w14:paraId="31EECEFB" w14:textId="3785BF43" w:rsidR="00CF25D4" w:rsidRPr="00C72298" w:rsidRDefault="00CF25D4" w:rsidP="00D51122">
      <w:pPr>
        <w:spacing w:after="60"/>
        <w:jc w:val="center"/>
        <w:rPr>
          <w:sz w:val="20"/>
          <w:szCs w:val="20"/>
          <w:lang w:val="es-419"/>
        </w:rPr>
      </w:pPr>
      <w:r w:rsidRPr="00C72298">
        <w:rPr>
          <w:sz w:val="20"/>
          <w:szCs w:val="20"/>
          <w:lang w:val="es-419"/>
        </w:rPr>
        <w:t>0 – No cumple con los requisitos</w:t>
      </w:r>
    </w:p>
    <w:p w14:paraId="3C932C50" w14:textId="7421FAFF" w:rsidR="00D51122" w:rsidRPr="00C72298" w:rsidRDefault="00C93334" w:rsidP="0031499C">
      <w:pPr>
        <w:jc w:val="both"/>
        <w:rPr>
          <w:lang w:val="es-419"/>
        </w:rPr>
      </w:pPr>
      <w:r w:rsidRPr="00C72298">
        <w:rPr>
          <w:lang w:val="es-419"/>
        </w:rPr>
        <w:t xml:space="preserve">La obra que recibe el total </w:t>
      </w:r>
      <w:r w:rsidR="008A3C65" w:rsidRPr="00C72298">
        <w:rPr>
          <w:lang w:val="es-419"/>
        </w:rPr>
        <w:t>más alt</w:t>
      </w:r>
      <w:r w:rsidR="008A3C65">
        <w:rPr>
          <w:lang w:val="es-419"/>
        </w:rPr>
        <w:t>o</w:t>
      </w:r>
      <w:r w:rsidR="008A3C65" w:rsidRPr="00C72298">
        <w:rPr>
          <w:lang w:val="es-419"/>
        </w:rPr>
        <w:t xml:space="preserve"> </w:t>
      </w:r>
      <w:r w:rsidRPr="00C72298">
        <w:rPr>
          <w:lang w:val="es-419"/>
        </w:rPr>
        <w:t xml:space="preserve">(la suma de las calificaciones de cada </w:t>
      </w:r>
      <w:r w:rsidR="00C72298" w:rsidRPr="00C72298">
        <w:rPr>
          <w:lang w:val="es-419"/>
        </w:rPr>
        <w:t>categoría</w:t>
      </w:r>
      <w:r w:rsidRPr="00C72298">
        <w:rPr>
          <w:lang w:val="es-419"/>
        </w:rPr>
        <w:t>)</w:t>
      </w:r>
      <w:r w:rsidR="008A3C65">
        <w:rPr>
          <w:lang w:val="es-419"/>
        </w:rPr>
        <w:t xml:space="preserve"> </w:t>
      </w:r>
      <w:r w:rsidRPr="00C72298">
        <w:rPr>
          <w:lang w:val="es-419"/>
        </w:rPr>
        <w:t>ser</w:t>
      </w:r>
      <w:r w:rsidR="002B6A07" w:rsidRPr="00C72298">
        <w:rPr>
          <w:lang w:val="es-419"/>
        </w:rPr>
        <w:t>á</w:t>
      </w:r>
      <w:r w:rsidRPr="00C72298">
        <w:rPr>
          <w:lang w:val="es-419"/>
        </w:rPr>
        <w:t xml:space="preserve"> la ganadora, y l</w:t>
      </w:r>
      <w:r w:rsidR="008A3C65">
        <w:rPr>
          <w:lang w:val="es-419"/>
        </w:rPr>
        <w:t>o</w:t>
      </w:r>
      <w:r w:rsidRPr="00C72298">
        <w:rPr>
          <w:lang w:val="es-419"/>
        </w:rPr>
        <w:t xml:space="preserve">s tres </w:t>
      </w:r>
      <w:r w:rsidR="008A3C65">
        <w:rPr>
          <w:lang w:val="es-419"/>
        </w:rPr>
        <w:t>lugares</w:t>
      </w:r>
      <w:r w:rsidR="007B3D7A">
        <w:rPr>
          <w:lang w:val="es-419"/>
        </w:rPr>
        <w:t xml:space="preserve"> posteriores</w:t>
      </w:r>
      <w:r w:rsidR="008A3C65">
        <w:rPr>
          <w:lang w:val="es-419"/>
        </w:rPr>
        <w:t xml:space="preserve"> </w:t>
      </w:r>
      <w:r w:rsidR="00C72298" w:rsidRPr="00C72298">
        <w:rPr>
          <w:lang w:val="es-419"/>
        </w:rPr>
        <w:t>recibirán</w:t>
      </w:r>
      <w:r w:rsidRPr="00C72298">
        <w:rPr>
          <w:lang w:val="es-419"/>
        </w:rPr>
        <w:t xml:space="preserve"> </w:t>
      </w:r>
      <w:r w:rsidR="008A3C65">
        <w:rPr>
          <w:lang w:val="es-419"/>
        </w:rPr>
        <w:t>los subsiguientes premios.</w:t>
      </w:r>
      <w:r w:rsidR="008A3C65" w:rsidRPr="008A3C65">
        <w:rPr>
          <w:lang w:val="es-419"/>
        </w:rPr>
        <w:t xml:space="preserve"> </w:t>
      </w:r>
      <w:r w:rsidR="008A3C65" w:rsidRPr="00C72298">
        <w:rPr>
          <w:lang w:val="es-419"/>
        </w:rPr>
        <w:t xml:space="preserve">En caso de empate, miraremos cuál de los concursantes tiene puntaje mayor sin contar la categoría del </w:t>
      </w:r>
      <w:r w:rsidR="008A3C65">
        <w:rPr>
          <w:lang w:val="es-419"/>
        </w:rPr>
        <w:t>“</w:t>
      </w:r>
      <w:r w:rsidR="008A3C65" w:rsidRPr="00C72298">
        <w:rPr>
          <w:lang w:val="es-419"/>
        </w:rPr>
        <w:t>Contenido del Texto</w:t>
      </w:r>
      <w:r w:rsidR="008A3C65">
        <w:rPr>
          <w:lang w:val="es-419"/>
        </w:rPr>
        <w:t>”</w:t>
      </w:r>
      <w:r w:rsidRPr="00C72298">
        <w:rPr>
          <w:lang w:val="es-419"/>
        </w:rPr>
        <w:t xml:space="preserve">. </w:t>
      </w:r>
      <w:r w:rsidR="002B6A07" w:rsidRPr="00C72298">
        <w:rPr>
          <w:lang w:val="es-419"/>
        </w:rPr>
        <w:t>A</w:t>
      </w:r>
      <w:r w:rsidRPr="00C72298">
        <w:rPr>
          <w:lang w:val="es-419"/>
        </w:rPr>
        <w:t xml:space="preserve"> continuaci</w:t>
      </w:r>
      <w:r w:rsidR="002B6A07" w:rsidRPr="00C72298">
        <w:rPr>
          <w:lang w:val="es-419"/>
        </w:rPr>
        <w:t>ó</w:t>
      </w:r>
      <w:r w:rsidRPr="00C72298">
        <w:rPr>
          <w:lang w:val="es-419"/>
        </w:rPr>
        <w:t xml:space="preserve">n, detallamos las </w:t>
      </w:r>
      <w:r w:rsidR="00C72298" w:rsidRPr="00C72298">
        <w:rPr>
          <w:lang w:val="es-419"/>
        </w:rPr>
        <w:t>categorías</w:t>
      </w:r>
      <w:r w:rsidR="007B3D7A">
        <w:rPr>
          <w:lang w:val="es-419"/>
        </w:rPr>
        <w:t>:</w:t>
      </w:r>
    </w:p>
    <w:p w14:paraId="6DE9F3BB" w14:textId="49978F0E" w:rsidR="00CD00FF" w:rsidRPr="00C72298" w:rsidRDefault="00566092" w:rsidP="0031499C">
      <w:pPr>
        <w:jc w:val="both"/>
        <w:rPr>
          <w:b/>
          <w:bCs/>
          <w:lang w:val="es-419"/>
        </w:rPr>
      </w:pPr>
      <w:r w:rsidRPr="00C72298">
        <w:rPr>
          <w:b/>
          <w:bCs/>
          <w:lang w:val="es-419"/>
        </w:rPr>
        <w:t xml:space="preserve">Valor </w:t>
      </w:r>
      <w:r w:rsidR="008A3C65">
        <w:rPr>
          <w:b/>
          <w:bCs/>
          <w:lang w:val="es-419"/>
        </w:rPr>
        <w:t>e</w:t>
      </w:r>
      <w:r w:rsidR="00C72298" w:rsidRPr="00C72298">
        <w:rPr>
          <w:b/>
          <w:bCs/>
          <w:lang w:val="es-419"/>
        </w:rPr>
        <w:t>stético</w:t>
      </w:r>
    </w:p>
    <w:p w14:paraId="47447907" w14:textId="781BC957" w:rsidR="00C93334" w:rsidRPr="00C72298" w:rsidRDefault="00C93334" w:rsidP="0031499C">
      <w:pPr>
        <w:pStyle w:val="ListParagraph"/>
        <w:numPr>
          <w:ilvl w:val="0"/>
          <w:numId w:val="3"/>
        </w:numPr>
        <w:jc w:val="both"/>
        <w:rPr>
          <w:sz w:val="20"/>
          <w:szCs w:val="20"/>
          <w:lang w:val="es-419"/>
        </w:rPr>
      </w:pPr>
      <w:r w:rsidRPr="00C72298">
        <w:rPr>
          <w:sz w:val="20"/>
          <w:szCs w:val="20"/>
          <w:lang w:val="es-419"/>
        </w:rPr>
        <w:t xml:space="preserve">Cuando hablamos del valor </w:t>
      </w:r>
      <w:r w:rsidR="00C72298" w:rsidRPr="00C72298">
        <w:rPr>
          <w:sz w:val="20"/>
          <w:szCs w:val="20"/>
          <w:lang w:val="es-419"/>
        </w:rPr>
        <w:t>estético</w:t>
      </w:r>
      <w:r w:rsidRPr="00C72298">
        <w:rPr>
          <w:sz w:val="20"/>
          <w:szCs w:val="20"/>
          <w:lang w:val="es-419"/>
        </w:rPr>
        <w:t xml:space="preserve">, nos referimos </w:t>
      </w:r>
      <w:r w:rsidR="008C2BF0" w:rsidRPr="00C72298">
        <w:rPr>
          <w:sz w:val="20"/>
          <w:szCs w:val="20"/>
          <w:lang w:val="es-419"/>
        </w:rPr>
        <w:t xml:space="preserve">al </w:t>
      </w:r>
      <w:r w:rsidRPr="00C72298">
        <w:rPr>
          <w:sz w:val="20"/>
          <w:szCs w:val="20"/>
          <w:lang w:val="es-419"/>
        </w:rPr>
        <w:t>gusto subjetivo de cada miembro del jurado. Buscamos obras que sean memorables, vistosas, impresionantes</w:t>
      </w:r>
      <w:r w:rsidR="00704CE7" w:rsidRPr="00C72298">
        <w:rPr>
          <w:sz w:val="20"/>
          <w:szCs w:val="20"/>
          <w:lang w:val="es-419"/>
        </w:rPr>
        <w:t xml:space="preserve"> y bellas.</w:t>
      </w:r>
    </w:p>
    <w:p w14:paraId="5CBEAF2D" w14:textId="63A6C272" w:rsidR="00566092" w:rsidRPr="00C72298" w:rsidRDefault="00566092" w:rsidP="0031499C">
      <w:pPr>
        <w:jc w:val="both"/>
        <w:rPr>
          <w:b/>
          <w:bCs/>
          <w:lang w:val="es-419"/>
        </w:rPr>
      </w:pPr>
      <w:r w:rsidRPr="00C72298">
        <w:rPr>
          <w:b/>
          <w:bCs/>
          <w:lang w:val="es-419"/>
        </w:rPr>
        <w:t xml:space="preserve">Habilidad </w:t>
      </w:r>
      <w:r w:rsidR="008A3C65">
        <w:rPr>
          <w:b/>
          <w:bCs/>
          <w:lang w:val="es-419"/>
        </w:rPr>
        <w:t>a</w:t>
      </w:r>
      <w:r w:rsidR="00C72298" w:rsidRPr="00C72298">
        <w:rPr>
          <w:b/>
          <w:bCs/>
          <w:lang w:val="es-419"/>
        </w:rPr>
        <w:t>rtística</w:t>
      </w:r>
    </w:p>
    <w:p w14:paraId="3703CF35" w14:textId="67AF009F" w:rsidR="00C93334" w:rsidRPr="00C72298" w:rsidRDefault="00704CE7" w:rsidP="0031499C">
      <w:pPr>
        <w:pStyle w:val="ListParagraph"/>
        <w:numPr>
          <w:ilvl w:val="0"/>
          <w:numId w:val="1"/>
        </w:numPr>
        <w:jc w:val="both"/>
        <w:rPr>
          <w:sz w:val="20"/>
          <w:szCs w:val="20"/>
          <w:lang w:val="es-419"/>
        </w:rPr>
      </w:pPr>
      <w:r w:rsidRPr="00C72298">
        <w:rPr>
          <w:sz w:val="20"/>
          <w:szCs w:val="20"/>
          <w:lang w:val="es-419"/>
        </w:rPr>
        <w:t xml:space="preserve">Con </w:t>
      </w:r>
      <w:r w:rsidR="008A3C65">
        <w:rPr>
          <w:sz w:val="20"/>
          <w:szCs w:val="20"/>
          <w:lang w:val="es-419"/>
        </w:rPr>
        <w:t xml:space="preserve">este apartado </w:t>
      </w:r>
      <w:r w:rsidRPr="00C72298">
        <w:rPr>
          <w:sz w:val="20"/>
          <w:szCs w:val="20"/>
          <w:lang w:val="es-419"/>
        </w:rPr>
        <w:t>buscamos calificar los t</w:t>
      </w:r>
      <w:r w:rsidR="00C93334" w:rsidRPr="00C72298">
        <w:rPr>
          <w:sz w:val="20"/>
          <w:szCs w:val="20"/>
          <w:lang w:val="es-419"/>
        </w:rPr>
        <w:t>alento</w:t>
      </w:r>
      <w:r w:rsidRPr="00C72298">
        <w:rPr>
          <w:sz w:val="20"/>
          <w:szCs w:val="20"/>
          <w:lang w:val="es-419"/>
        </w:rPr>
        <w:t xml:space="preserve">s del </w:t>
      </w:r>
      <w:r w:rsidR="008A3C65">
        <w:rPr>
          <w:sz w:val="20"/>
          <w:szCs w:val="20"/>
          <w:lang w:val="es-419"/>
        </w:rPr>
        <w:t>a</w:t>
      </w:r>
      <w:r w:rsidRPr="00C72298">
        <w:rPr>
          <w:sz w:val="20"/>
          <w:szCs w:val="20"/>
          <w:lang w:val="es-419"/>
        </w:rPr>
        <w:t>rtista y c</w:t>
      </w:r>
      <w:r w:rsidR="008A3C65">
        <w:rPr>
          <w:sz w:val="20"/>
          <w:szCs w:val="20"/>
          <w:lang w:val="es-419"/>
        </w:rPr>
        <w:t>ó</w:t>
      </w:r>
      <w:r w:rsidRPr="00C72298">
        <w:rPr>
          <w:sz w:val="20"/>
          <w:szCs w:val="20"/>
          <w:lang w:val="es-419"/>
        </w:rPr>
        <w:t>mo los ha podido evidenciar en la obra por medio de los</w:t>
      </w:r>
      <w:r w:rsidR="00C93334" w:rsidRPr="00C72298">
        <w:rPr>
          <w:sz w:val="20"/>
          <w:szCs w:val="20"/>
          <w:lang w:val="es-419"/>
        </w:rPr>
        <w:t xml:space="preserve"> materiales y las </w:t>
      </w:r>
      <w:r w:rsidR="00C72298" w:rsidRPr="00C72298">
        <w:rPr>
          <w:sz w:val="20"/>
          <w:szCs w:val="20"/>
          <w:lang w:val="es-419"/>
        </w:rPr>
        <w:t>técnicas</w:t>
      </w:r>
      <w:r w:rsidR="00E62BEB" w:rsidRPr="00C72298">
        <w:rPr>
          <w:sz w:val="20"/>
          <w:szCs w:val="20"/>
          <w:lang w:val="es-419"/>
        </w:rPr>
        <w:t xml:space="preserve"> y el uso de su lenguaje </w:t>
      </w:r>
      <w:r w:rsidR="00C72298" w:rsidRPr="00C72298">
        <w:rPr>
          <w:sz w:val="20"/>
          <w:szCs w:val="20"/>
          <w:lang w:val="es-419"/>
        </w:rPr>
        <w:t>plástico</w:t>
      </w:r>
      <w:r w:rsidR="008A3C65">
        <w:rPr>
          <w:sz w:val="20"/>
          <w:szCs w:val="20"/>
          <w:lang w:val="es-419"/>
        </w:rPr>
        <w:t>. S</w:t>
      </w:r>
      <w:r w:rsidR="00072221" w:rsidRPr="00C72298">
        <w:rPr>
          <w:sz w:val="20"/>
          <w:szCs w:val="20"/>
          <w:lang w:val="es-419"/>
        </w:rPr>
        <w:t xml:space="preserve">e </w:t>
      </w:r>
      <w:r w:rsidR="008A3C65" w:rsidRPr="00C72298">
        <w:rPr>
          <w:sz w:val="20"/>
          <w:szCs w:val="20"/>
          <w:lang w:val="es-419"/>
        </w:rPr>
        <w:t>toma</w:t>
      </w:r>
      <w:r w:rsidR="008A3C65">
        <w:rPr>
          <w:sz w:val="20"/>
          <w:szCs w:val="20"/>
          <w:lang w:val="es-419"/>
        </w:rPr>
        <w:t>rán en cuenta</w:t>
      </w:r>
      <w:r w:rsidR="00072221" w:rsidRPr="00C72298">
        <w:rPr>
          <w:sz w:val="20"/>
          <w:szCs w:val="20"/>
          <w:lang w:val="es-419"/>
        </w:rPr>
        <w:t xml:space="preserve"> aspectos como</w:t>
      </w:r>
      <w:r w:rsidR="008A3C65">
        <w:rPr>
          <w:sz w:val="20"/>
          <w:szCs w:val="20"/>
          <w:lang w:val="es-419"/>
        </w:rPr>
        <w:t>:</w:t>
      </w:r>
      <w:r w:rsidR="00072221" w:rsidRPr="00C72298">
        <w:rPr>
          <w:sz w:val="20"/>
          <w:szCs w:val="20"/>
          <w:lang w:val="es-419"/>
        </w:rPr>
        <w:t xml:space="preserve"> el dominio de</w:t>
      </w:r>
      <w:r w:rsidR="008A3C65">
        <w:rPr>
          <w:sz w:val="20"/>
          <w:szCs w:val="20"/>
          <w:lang w:val="es-419"/>
        </w:rPr>
        <w:t>l</w:t>
      </w:r>
      <w:r w:rsidR="00072221" w:rsidRPr="00C72298">
        <w:rPr>
          <w:sz w:val="20"/>
          <w:szCs w:val="20"/>
          <w:lang w:val="es-419"/>
        </w:rPr>
        <w:t xml:space="preserve"> formato</w:t>
      </w:r>
      <w:r w:rsidR="008A3C65">
        <w:rPr>
          <w:sz w:val="20"/>
          <w:szCs w:val="20"/>
          <w:lang w:val="es-419"/>
        </w:rPr>
        <w:t xml:space="preserve"> y el </w:t>
      </w:r>
      <w:r w:rsidR="00072221" w:rsidRPr="00C72298">
        <w:rPr>
          <w:sz w:val="20"/>
          <w:szCs w:val="20"/>
          <w:lang w:val="es-419"/>
        </w:rPr>
        <w:t>manejo de las proporcione</w:t>
      </w:r>
      <w:r w:rsidR="00E45E2C" w:rsidRPr="00C72298">
        <w:rPr>
          <w:sz w:val="20"/>
          <w:szCs w:val="20"/>
          <w:lang w:val="es-419"/>
        </w:rPr>
        <w:t xml:space="preserve">s, </w:t>
      </w:r>
      <w:r w:rsidR="008A3C65">
        <w:rPr>
          <w:sz w:val="20"/>
          <w:szCs w:val="20"/>
          <w:lang w:val="es-419"/>
        </w:rPr>
        <w:t>así como</w:t>
      </w:r>
      <w:r w:rsidR="00E45E2C" w:rsidRPr="00C72298">
        <w:rPr>
          <w:sz w:val="20"/>
          <w:szCs w:val="20"/>
          <w:lang w:val="es-419"/>
        </w:rPr>
        <w:t xml:space="preserve"> </w:t>
      </w:r>
      <w:r w:rsidR="00C72298" w:rsidRPr="00C72298">
        <w:rPr>
          <w:sz w:val="20"/>
          <w:szCs w:val="20"/>
          <w:lang w:val="es-419"/>
        </w:rPr>
        <w:t>también</w:t>
      </w:r>
      <w:r w:rsidR="00E45E2C" w:rsidRPr="00C72298">
        <w:rPr>
          <w:sz w:val="20"/>
          <w:szCs w:val="20"/>
          <w:lang w:val="es-419"/>
        </w:rPr>
        <w:t xml:space="preserve"> la habilidad de transformar los elementos de la realidad en elementos plásticos</w:t>
      </w:r>
      <w:r w:rsidR="008A3C65">
        <w:rPr>
          <w:sz w:val="20"/>
          <w:szCs w:val="20"/>
          <w:lang w:val="es-419"/>
        </w:rPr>
        <w:t>.</w:t>
      </w:r>
    </w:p>
    <w:p w14:paraId="5F80C899" w14:textId="00116EDC" w:rsidR="00566092" w:rsidRPr="00C72298" w:rsidRDefault="00566092" w:rsidP="0031499C">
      <w:pPr>
        <w:jc w:val="both"/>
        <w:rPr>
          <w:lang w:val="es-419"/>
        </w:rPr>
      </w:pPr>
      <w:r w:rsidRPr="00C72298">
        <w:rPr>
          <w:b/>
          <w:bCs/>
          <w:lang w:val="es-419"/>
        </w:rPr>
        <w:t xml:space="preserve">Sensibilidad </w:t>
      </w:r>
      <w:r w:rsidR="008A3C65">
        <w:rPr>
          <w:b/>
          <w:bCs/>
          <w:lang w:val="es-419"/>
        </w:rPr>
        <w:t>a</w:t>
      </w:r>
      <w:r w:rsidRPr="00C72298">
        <w:rPr>
          <w:b/>
          <w:bCs/>
          <w:lang w:val="es-419"/>
        </w:rPr>
        <w:t>rtística</w:t>
      </w:r>
    </w:p>
    <w:p w14:paraId="70CA9287" w14:textId="470466E4" w:rsidR="00C93334" w:rsidRPr="00C72298" w:rsidRDefault="00704CE7" w:rsidP="0031499C">
      <w:pPr>
        <w:pStyle w:val="ListParagraph"/>
        <w:numPr>
          <w:ilvl w:val="0"/>
          <w:numId w:val="4"/>
        </w:numPr>
        <w:jc w:val="both"/>
        <w:rPr>
          <w:sz w:val="20"/>
          <w:szCs w:val="20"/>
          <w:lang w:val="es-419"/>
        </w:rPr>
      </w:pPr>
      <w:r w:rsidRPr="00C72298">
        <w:rPr>
          <w:sz w:val="20"/>
          <w:szCs w:val="20"/>
          <w:lang w:val="es-419"/>
        </w:rPr>
        <w:t xml:space="preserve">Con sensibilidad </w:t>
      </w:r>
      <w:r w:rsidR="00C72298" w:rsidRPr="00C72298">
        <w:rPr>
          <w:sz w:val="20"/>
          <w:szCs w:val="20"/>
          <w:lang w:val="es-419"/>
        </w:rPr>
        <w:t>artística</w:t>
      </w:r>
      <w:r w:rsidRPr="00C72298">
        <w:rPr>
          <w:sz w:val="20"/>
          <w:szCs w:val="20"/>
          <w:lang w:val="es-419"/>
        </w:rPr>
        <w:t xml:space="preserve"> nos referimos a la o</w:t>
      </w:r>
      <w:r w:rsidR="00C93334" w:rsidRPr="00C72298">
        <w:rPr>
          <w:sz w:val="20"/>
          <w:szCs w:val="20"/>
          <w:lang w:val="es-419"/>
        </w:rPr>
        <w:t>riginalidad</w:t>
      </w:r>
      <w:r w:rsidR="008A3C65" w:rsidRPr="008A3C65">
        <w:rPr>
          <w:sz w:val="20"/>
          <w:szCs w:val="20"/>
          <w:lang w:val="es-419"/>
        </w:rPr>
        <w:t xml:space="preserve"> </w:t>
      </w:r>
      <w:r w:rsidR="008A3C65" w:rsidRPr="00C72298">
        <w:rPr>
          <w:sz w:val="20"/>
          <w:szCs w:val="20"/>
          <w:lang w:val="es-419"/>
        </w:rPr>
        <w:t>de la obra</w:t>
      </w:r>
      <w:r w:rsidR="00C93334" w:rsidRPr="00C72298">
        <w:rPr>
          <w:sz w:val="20"/>
          <w:szCs w:val="20"/>
          <w:lang w:val="es-419"/>
        </w:rPr>
        <w:t xml:space="preserve">, </w:t>
      </w:r>
      <w:r w:rsidR="008A3C65">
        <w:rPr>
          <w:sz w:val="20"/>
          <w:szCs w:val="20"/>
          <w:lang w:val="es-419"/>
        </w:rPr>
        <w:t xml:space="preserve">su </w:t>
      </w:r>
      <w:r w:rsidR="00C93334" w:rsidRPr="00C72298">
        <w:rPr>
          <w:sz w:val="20"/>
          <w:szCs w:val="20"/>
          <w:lang w:val="es-419"/>
        </w:rPr>
        <w:t>creatividad</w:t>
      </w:r>
      <w:r w:rsidRPr="00C72298">
        <w:rPr>
          <w:sz w:val="20"/>
          <w:szCs w:val="20"/>
          <w:lang w:val="es-419"/>
        </w:rPr>
        <w:t xml:space="preserve"> y qu</w:t>
      </w:r>
      <w:r w:rsidR="008A3C65">
        <w:rPr>
          <w:sz w:val="20"/>
          <w:szCs w:val="20"/>
          <w:lang w:val="es-419"/>
        </w:rPr>
        <w:t>é</w:t>
      </w:r>
      <w:r w:rsidRPr="00C72298">
        <w:rPr>
          <w:sz w:val="20"/>
          <w:szCs w:val="20"/>
          <w:lang w:val="es-419"/>
        </w:rPr>
        <w:t xml:space="preserve"> tan efectiva es</w:t>
      </w:r>
      <w:r w:rsidR="008A3C65">
        <w:rPr>
          <w:sz w:val="20"/>
          <w:szCs w:val="20"/>
          <w:lang w:val="es-419"/>
        </w:rPr>
        <w:t xml:space="preserve"> esta</w:t>
      </w:r>
      <w:r w:rsidRPr="00C72298">
        <w:rPr>
          <w:sz w:val="20"/>
          <w:szCs w:val="20"/>
          <w:lang w:val="es-419"/>
        </w:rPr>
        <w:t xml:space="preserve"> para transmitir el mensaje y los sentimientos del autor.  </w:t>
      </w:r>
    </w:p>
    <w:p w14:paraId="79ABBC1E" w14:textId="3CF83A63" w:rsidR="00566092" w:rsidRPr="00C72298" w:rsidRDefault="00566092" w:rsidP="0031499C">
      <w:pPr>
        <w:jc w:val="both"/>
        <w:rPr>
          <w:b/>
          <w:bCs/>
          <w:lang w:val="es-419"/>
        </w:rPr>
      </w:pPr>
      <w:r w:rsidRPr="00C72298">
        <w:rPr>
          <w:b/>
          <w:bCs/>
          <w:lang w:val="es-419"/>
        </w:rPr>
        <w:t xml:space="preserve">Contenido de la </w:t>
      </w:r>
      <w:r w:rsidR="008A3C65">
        <w:rPr>
          <w:b/>
          <w:bCs/>
          <w:lang w:val="es-419"/>
        </w:rPr>
        <w:t>o</w:t>
      </w:r>
      <w:r w:rsidRPr="00C72298">
        <w:rPr>
          <w:b/>
          <w:bCs/>
          <w:lang w:val="es-419"/>
        </w:rPr>
        <w:t>bra</w:t>
      </w:r>
    </w:p>
    <w:p w14:paraId="081EF071" w14:textId="08F244E9" w:rsidR="00C93334" w:rsidRPr="00C72298" w:rsidRDefault="00704CE7" w:rsidP="0031499C">
      <w:pPr>
        <w:pStyle w:val="ListParagraph"/>
        <w:numPr>
          <w:ilvl w:val="0"/>
          <w:numId w:val="5"/>
        </w:numPr>
        <w:jc w:val="both"/>
        <w:rPr>
          <w:sz w:val="20"/>
          <w:szCs w:val="20"/>
          <w:lang w:val="es-419"/>
        </w:rPr>
      </w:pPr>
      <w:r w:rsidRPr="00C72298">
        <w:rPr>
          <w:sz w:val="20"/>
          <w:szCs w:val="20"/>
          <w:lang w:val="es-419"/>
        </w:rPr>
        <w:t xml:space="preserve">Cuando calificamos el contenido de la obra buscamos evaluar </w:t>
      </w:r>
      <w:r w:rsidR="00063F97" w:rsidRPr="00C72298">
        <w:rPr>
          <w:sz w:val="20"/>
          <w:szCs w:val="20"/>
          <w:lang w:val="es-419"/>
        </w:rPr>
        <w:t>la contundencia d</w:t>
      </w:r>
      <w:r w:rsidR="008A3C65">
        <w:rPr>
          <w:sz w:val="20"/>
          <w:szCs w:val="20"/>
          <w:lang w:val="es-419"/>
        </w:rPr>
        <w:t>el</w:t>
      </w:r>
      <w:r w:rsidRPr="00C72298">
        <w:rPr>
          <w:sz w:val="20"/>
          <w:szCs w:val="20"/>
          <w:lang w:val="es-419"/>
        </w:rPr>
        <w:t xml:space="preserve"> mensaje que transmite y que emociones y </w:t>
      </w:r>
      <w:r w:rsidR="00C72298" w:rsidRPr="00C72298">
        <w:rPr>
          <w:sz w:val="20"/>
          <w:szCs w:val="20"/>
          <w:lang w:val="es-419"/>
        </w:rPr>
        <w:t>sentimientos</w:t>
      </w:r>
      <w:r w:rsidRPr="00C72298">
        <w:rPr>
          <w:sz w:val="20"/>
          <w:szCs w:val="20"/>
          <w:lang w:val="es-419"/>
        </w:rPr>
        <w:t xml:space="preserve"> </w:t>
      </w:r>
      <w:r w:rsidR="008A3C65">
        <w:rPr>
          <w:sz w:val="20"/>
          <w:szCs w:val="20"/>
          <w:lang w:val="es-419"/>
        </w:rPr>
        <w:t>re</w:t>
      </w:r>
      <w:r w:rsidRPr="00C72298">
        <w:rPr>
          <w:sz w:val="20"/>
          <w:szCs w:val="20"/>
          <w:lang w:val="es-419"/>
        </w:rPr>
        <w:t>crea</w:t>
      </w:r>
      <w:r w:rsidR="00504E83" w:rsidRPr="00C72298">
        <w:rPr>
          <w:sz w:val="20"/>
          <w:szCs w:val="20"/>
          <w:lang w:val="es-419"/>
        </w:rPr>
        <w:t xml:space="preserve"> a </w:t>
      </w:r>
      <w:r w:rsidR="00C72298" w:rsidRPr="00C72298">
        <w:rPr>
          <w:sz w:val="20"/>
          <w:szCs w:val="20"/>
          <w:lang w:val="es-419"/>
        </w:rPr>
        <w:t>través</w:t>
      </w:r>
      <w:r w:rsidR="00504E83" w:rsidRPr="00C72298">
        <w:rPr>
          <w:sz w:val="20"/>
          <w:szCs w:val="20"/>
          <w:lang w:val="es-419"/>
        </w:rPr>
        <w:t xml:space="preserve"> de su lenguaje </w:t>
      </w:r>
      <w:r w:rsidR="00C72298" w:rsidRPr="00C72298">
        <w:rPr>
          <w:sz w:val="20"/>
          <w:szCs w:val="20"/>
          <w:lang w:val="es-419"/>
        </w:rPr>
        <w:t>plástico</w:t>
      </w:r>
      <w:r w:rsidR="00C93334" w:rsidRPr="00C72298">
        <w:rPr>
          <w:sz w:val="20"/>
          <w:szCs w:val="20"/>
          <w:lang w:val="es-419"/>
        </w:rPr>
        <w:t xml:space="preserve">. </w:t>
      </w:r>
      <w:r w:rsidR="00DF53AB">
        <w:rPr>
          <w:sz w:val="20"/>
          <w:szCs w:val="20"/>
          <w:lang w:val="es-419"/>
        </w:rPr>
        <w:t>¿</w:t>
      </w:r>
      <w:r w:rsidRPr="00C72298">
        <w:rPr>
          <w:sz w:val="20"/>
          <w:szCs w:val="20"/>
          <w:lang w:val="es-419"/>
        </w:rPr>
        <w:t xml:space="preserve">Cumple con las expectativas del tema </w:t>
      </w:r>
      <w:r w:rsidR="00DF53AB">
        <w:rPr>
          <w:sz w:val="20"/>
          <w:szCs w:val="20"/>
          <w:lang w:val="es-419"/>
        </w:rPr>
        <w:t>l</w:t>
      </w:r>
      <w:r w:rsidRPr="00C72298">
        <w:rPr>
          <w:sz w:val="20"/>
          <w:szCs w:val="20"/>
          <w:lang w:val="es-419"/>
        </w:rPr>
        <w:t xml:space="preserve">a identidad </w:t>
      </w:r>
      <w:r w:rsidR="00DF53AB">
        <w:rPr>
          <w:sz w:val="20"/>
          <w:szCs w:val="20"/>
          <w:lang w:val="es-419"/>
        </w:rPr>
        <w:t>g</w:t>
      </w:r>
      <w:r w:rsidR="00C72298" w:rsidRPr="00C72298">
        <w:rPr>
          <w:sz w:val="20"/>
          <w:szCs w:val="20"/>
          <w:lang w:val="es-419"/>
        </w:rPr>
        <w:t>uaiquerí</w:t>
      </w:r>
      <w:r w:rsidRPr="00C72298">
        <w:rPr>
          <w:sz w:val="20"/>
          <w:szCs w:val="20"/>
          <w:lang w:val="es-419"/>
        </w:rPr>
        <w:t>?</w:t>
      </w:r>
    </w:p>
    <w:p w14:paraId="4C7E6D10" w14:textId="78AF44B6" w:rsidR="00566092" w:rsidRPr="00C72298" w:rsidRDefault="00566092" w:rsidP="0031499C">
      <w:pPr>
        <w:jc w:val="both"/>
        <w:rPr>
          <w:b/>
          <w:bCs/>
          <w:lang w:val="es-419"/>
        </w:rPr>
      </w:pPr>
      <w:r w:rsidRPr="00C72298">
        <w:rPr>
          <w:b/>
          <w:bCs/>
          <w:lang w:val="es-419"/>
        </w:rPr>
        <w:t xml:space="preserve">Contenido del </w:t>
      </w:r>
      <w:r w:rsidR="008A3C65">
        <w:rPr>
          <w:b/>
          <w:bCs/>
          <w:lang w:val="es-419"/>
        </w:rPr>
        <w:t>t</w:t>
      </w:r>
      <w:r w:rsidRPr="00C72298">
        <w:rPr>
          <w:b/>
          <w:bCs/>
          <w:lang w:val="es-419"/>
        </w:rPr>
        <w:t>exto</w:t>
      </w:r>
    </w:p>
    <w:p w14:paraId="339F6A72" w14:textId="3A242D68" w:rsidR="00C93334" w:rsidRPr="00C72298" w:rsidRDefault="00704CE7" w:rsidP="0031499C">
      <w:pPr>
        <w:pStyle w:val="ListParagraph"/>
        <w:numPr>
          <w:ilvl w:val="0"/>
          <w:numId w:val="6"/>
        </w:numPr>
        <w:jc w:val="both"/>
        <w:rPr>
          <w:sz w:val="20"/>
          <w:szCs w:val="20"/>
          <w:lang w:val="es-419"/>
        </w:rPr>
      </w:pPr>
      <w:r w:rsidRPr="00C72298">
        <w:rPr>
          <w:sz w:val="20"/>
          <w:szCs w:val="20"/>
          <w:lang w:val="es-419"/>
        </w:rPr>
        <w:t>Finalmente</w:t>
      </w:r>
      <w:r w:rsidR="00DF53AB">
        <w:rPr>
          <w:sz w:val="20"/>
          <w:szCs w:val="20"/>
          <w:lang w:val="es-419"/>
        </w:rPr>
        <w:t>,</w:t>
      </w:r>
      <w:r w:rsidRPr="00C72298">
        <w:rPr>
          <w:sz w:val="20"/>
          <w:szCs w:val="20"/>
          <w:lang w:val="es-419"/>
        </w:rPr>
        <w:t xml:space="preserve"> evaluamos la </w:t>
      </w:r>
      <w:r w:rsidR="00C93334" w:rsidRPr="00C72298">
        <w:rPr>
          <w:sz w:val="20"/>
          <w:szCs w:val="20"/>
          <w:lang w:val="es-419"/>
        </w:rPr>
        <w:t xml:space="preserve">calidad </w:t>
      </w:r>
      <w:r w:rsidRPr="00C72298">
        <w:rPr>
          <w:sz w:val="20"/>
          <w:szCs w:val="20"/>
          <w:lang w:val="es-419"/>
        </w:rPr>
        <w:t>d</w:t>
      </w:r>
      <w:r w:rsidR="00C93334" w:rsidRPr="00C72298">
        <w:rPr>
          <w:sz w:val="20"/>
          <w:szCs w:val="20"/>
          <w:lang w:val="es-419"/>
        </w:rPr>
        <w:t>el texto</w:t>
      </w:r>
      <w:r w:rsidRPr="00C72298">
        <w:rPr>
          <w:sz w:val="20"/>
          <w:szCs w:val="20"/>
          <w:lang w:val="es-419"/>
        </w:rPr>
        <w:t xml:space="preserve">. </w:t>
      </w:r>
      <w:r w:rsidR="00C72298" w:rsidRPr="00C72298">
        <w:rPr>
          <w:sz w:val="20"/>
          <w:szCs w:val="20"/>
          <w:lang w:val="es-419"/>
        </w:rPr>
        <w:t>¿</w:t>
      </w:r>
      <w:r w:rsidR="00C93334" w:rsidRPr="00C72298">
        <w:rPr>
          <w:sz w:val="20"/>
          <w:szCs w:val="20"/>
          <w:lang w:val="es-419"/>
        </w:rPr>
        <w:t xml:space="preserve">Sirve para explicar la obra y transmitir </w:t>
      </w:r>
      <w:r w:rsidR="00DF53AB">
        <w:rPr>
          <w:sz w:val="20"/>
          <w:szCs w:val="20"/>
          <w:lang w:val="es-419"/>
        </w:rPr>
        <w:t>su</w:t>
      </w:r>
      <w:r w:rsidR="00C93334" w:rsidRPr="00C72298">
        <w:rPr>
          <w:sz w:val="20"/>
          <w:szCs w:val="20"/>
          <w:lang w:val="es-419"/>
        </w:rPr>
        <w:t xml:space="preserve"> mensaje </w:t>
      </w:r>
      <w:r w:rsidR="00C72298" w:rsidRPr="00C72298">
        <w:rPr>
          <w:sz w:val="20"/>
          <w:szCs w:val="20"/>
          <w:lang w:val="es-419"/>
        </w:rPr>
        <w:t>efectivamente</w:t>
      </w:r>
      <w:r w:rsidR="00C93334" w:rsidRPr="00C72298">
        <w:rPr>
          <w:sz w:val="20"/>
          <w:szCs w:val="20"/>
          <w:lang w:val="es-419"/>
        </w:rPr>
        <w:t>?</w:t>
      </w:r>
      <w:r w:rsidRPr="00C72298">
        <w:rPr>
          <w:sz w:val="20"/>
          <w:szCs w:val="20"/>
          <w:lang w:val="es-419"/>
        </w:rPr>
        <w:t xml:space="preserve"> </w:t>
      </w:r>
    </w:p>
    <w:p w14:paraId="474F486B" w14:textId="77777777" w:rsidR="00DF53AB" w:rsidRDefault="00DF53AB">
      <w:pPr>
        <w:rPr>
          <w:b/>
          <w:bCs/>
          <w:lang w:val="es-419"/>
        </w:rPr>
      </w:pPr>
      <w:r>
        <w:rPr>
          <w:b/>
          <w:bCs/>
          <w:lang w:val="es-419"/>
        </w:rPr>
        <w:br w:type="page"/>
      </w:r>
    </w:p>
    <w:p w14:paraId="353E1683" w14:textId="358B97E7" w:rsidR="0095513B" w:rsidRPr="00C72298" w:rsidRDefault="0095513B" w:rsidP="0095513B">
      <w:pPr>
        <w:jc w:val="center"/>
        <w:rPr>
          <w:b/>
          <w:bCs/>
          <w:lang w:val="es-419"/>
        </w:rPr>
      </w:pPr>
      <w:r w:rsidRPr="00C72298">
        <w:rPr>
          <w:b/>
          <w:bCs/>
          <w:lang w:val="es-419"/>
        </w:rPr>
        <w:lastRenderedPageBreak/>
        <w:t xml:space="preserve">Tabla de </w:t>
      </w:r>
      <w:r w:rsidR="00C72298" w:rsidRPr="00C72298">
        <w:rPr>
          <w:b/>
          <w:bCs/>
          <w:lang w:val="es-419"/>
        </w:rPr>
        <w:t>Evaluación</w:t>
      </w:r>
    </w:p>
    <w:p w14:paraId="29F26DBE" w14:textId="1F1D42A3" w:rsidR="0095513B" w:rsidRPr="00C72298" w:rsidRDefault="0095513B" w:rsidP="0031499C">
      <w:pPr>
        <w:jc w:val="both"/>
        <w:rPr>
          <w:lang w:val="es-419"/>
        </w:rPr>
      </w:pPr>
      <w:r w:rsidRPr="00C72298">
        <w:rPr>
          <w:lang w:val="es-419"/>
        </w:rPr>
        <w:t>Por favor</w:t>
      </w:r>
      <w:r w:rsidR="00F63120">
        <w:rPr>
          <w:lang w:val="es-419"/>
        </w:rPr>
        <w:t>,</w:t>
      </w:r>
      <w:r w:rsidRPr="00C72298">
        <w:rPr>
          <w:lang w:val="es-419"/>
        </w:rPr>
        <w:t xml:space="preserve"> llene la siguiente </w:t>
      </w:r>
      <w:r w:rsidR="00C72298" w:rsidRPr="00C72298">
        <w:rPr>
          <w:lang w:val="es-419"/>
        </w:rPr>
        <w:t>página</w:t>
      </w:r>
      <w:r w:rsidRPr="00C72298">
        <w:rPr>
          <w:lang w:val="es-419"/>
        </w:rPr>
        <w:t xml:space="preserve"> y la tabla con su evaluación. Pedimos que se asegure bien del </w:t>
      </w:r>
      <w:r w:rsidR="00C72298" w:rsidRPr="00C72298">
        <w:rPr>
          <w:lang w:val="es-419"/>
        </w:rPr>
        <w:t>número</w:t>
      </w:r>
      <w:r w:rsidRPr="00C72298">
        <w:rPr>
          <w:lang w:val="es-419"/>
        </w:rPr>
        <w:t xml:space="preserve"> de cada obra para evitar cualquier confusión. En cada columna de color anaranjado se debe introducir un numero desde 1</w:t>
      </w:r>
      <w:r w:rsidR="00F63120">
        <w:rPr>
          <w:lang w:val="es-419"/>
        </w:rPr>
        <w:t xml:space="preserve"> </w:t>
      </w:r>
      <w:r w:rsidRPr="00C72298">
        <w:rPr>
          <w:lang w:val="es-419"/>
        </w:rPr>
        <w:t xml:space="preserve">(el </w:t>
      </w:r>
      <w:r w:rsidR="00C72298" w:rsidRPr="00C72298">
        <w:rPr>
          <w:lang w:val="es-419"/>
        </w:rPr>
        <w:t>más</w:t>
      </w:r>
      <w:r w:rsidRPr="00C72298">
        <w:rPr>
          <w:lang w:val="es-419"/>
        </w:rPr>
        <w:t xml:space="preserve"> bajo) a 10 (el </w:t>
      </w:r>
      <w:r w:rsidR="00C72298" w:rsidRPr="00C72298">
        <w:rPr>
          <w:lang w:val="es-419"/>
        </w:rPr>
        <w:t>más</w:t>
      </w:r>
      <w:r w:rsidRPr="00C72298">
        <w:rPr>
          <w:lang w:val="es-419"/>
        </w:rPr>
        <w:t xml:space="preserve"> alto) para calificar la obra. No se aceptan decimales.</w:t>
      </w:r>
      <w:r w:rsidR="00F63120">
        <w:rPr>
          <w:lang w:val="es-419"/>
        </w:rPr>
        <w:t xml:space="preserve"> </w:t>
      </w:r>
      <w:r w:rsidRPr="00C72298">
        <w:rPr>
          <w:lang w:val="es-419"/>
        </w:rPr>
        <w:t xml:space="preserve">Cuando </w:t>
      </w:r>
      <w:r w:rsidR="00F63120">
        <w:rPr>
          <w:lang w:val="es-419"/>
        </w:rPr>
        <w:t>llene</w:t>
      </w:r>
      <w:r w:rsidRPr="00C72298">
        <w:rPr>
          <w:lang w:val="es-419"/>
        </w:rPr>
        <w:t xml:space="preserve"> </w:t>
      </w:r>
      <w:r w:rsidR="00F63120">
        <w:rPr>
          <w:lang w:val="es-419"/>
        </w:rPr>
        <w:t xml:space="preserve">por completo </w:t>
      </w:r>
      <w:r w:rsidRPr="00C72298">
        <w:rPr>
          <w:lang w:val="es-419"/>
        </w:rPr>
        <w:t xml:space="preserve">la tabla, </w:t>
      </w:r>
      <w:r w:rsidR="00C72298" w:rsidRPr="00C72298">
        <w:rPr>
          <w:lang w:val="es-419"/>
        </w:rPr>
        <w:t>por favor</w:t>
      </w:r>
      <w:r w:rsidRPr="00C72298">
        <w:rPr>
          <w:lang w:val="es-419"/>
        </w:rPr>
        <w:t xml:space="preserve"> compartir el documento </w:t>
      </w:r>
      <w:r w:rsidR="00703EC3">
        <w:rPr>
          <w:lang w:val="es-419"/>
        </w:rPr>
        <w:t>a través del grupo de WhatsApp creado para tal fin</w:t>
      </w:r>
      <w:r w:rsidR="00F63120">
        <w:rPr>
          <w:lang w:val="es-419"/>
        </w:rPr>
        <w:t>.</w:t>
      </w:r>
    </w:p>
    <w:p w14:paraId="7F9EA866" w14:textId="78009A2D" w:rsidR="00566092" w:rsidRPr="00C93334" w:rsidRDefault="00566092" w:rsidP="00704CE7">
      <w:pPr>
        <w:rPr>
          <w:b/>
          <w:bCs/>
          <w:noProof/>
          <w:lang w:val="es-ES"/>
        </w:rPr>
      </w:pPr>
    </w:p>
    <w:tbl>
      <w:tblPr>
        <w:tblStyle w:val="GridTable6Colorful"/>
        <w:tblpPr w:leftFromText="180" w:rightFromText="180" w:vertAnchor="page" w:horzAnchor="margin" w:tblpY="4936"/>
        <w:tblW w:w="5000" w:type="pct"/>
        <w:tblLook w:val="04A0" w:firstRow="1" w:lastRow="0" w:firstColumn="1" w:lastColumn="0" w:noHBand="0" w:noVBand="1"/>
      </w:tblPr>
      <w:tblGrid>
        <w:gridCol w:w="617"/>
        <w:gridCol w:w="855"/>
        <w:gridCol w:w="1072"/>
        <w:gridCol w:w="1262"/>
        <w:gridCol w:w="1106"/>
        <w:gridCol w:w="1106"/>
        <w:gridCol w:w="721"/>
        <w:gridCol w:w="2277"/>
      </w:tblGrid>
      <w:tr w:rsidR="00566092" w:rsidRPr="00566092" w14:paraId="1F7D2FED" w14:textId="77777777" w:rsidTr="00704C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" w:type="pct"/>
          </w:tcPr>
          <w:p w14:paraId="26A467A2" w14:textId="77777777" w:rsidR="00566092" w:rsidRPr="00566092" w:rsidRDefault="00566092" w:rsidP="00704CE7">
            <w:pPr>
              <w:rPr>
                <w:rFonts w:ascii="Times New Roman" w:hAnsi="Times New Roman" w:cs="Times New Roman"/>
                <w:noProof/>
                <w:sz w:val="20"/>
                <w:szCs w:val="20"/>
                <w:lang w:val="en-US"/>
              </w:rPr>
            </w:pPr>
            <w:r w:rsidRPr="00566092">
              <w:rPr>
                <w:rFonts w:ascii="Times New Roman" w:hAnsi="Times New Roman" w:cs="Times New Roman"/>
                <w:noProof/>
                <w:sz w:val="20"/>
                <w:szCs w:val="20"/>
                <w:lang w:val="en-US"/>
              </w:rPr>
              <w:t>Nr. de obra</w:t>
            </w:r>
          </w:p>
        </w:tc>
        <w:tc>
          <w:tcPr>
            <w:tcW w:w="474" w:type="pct"/>
            <w:shd w:val="clear" w:color="auto" w:fill="F7CAAC" w:themeFill="accent2" w:themeFillTint="66"/>
          </w:tcPr>
          <w:p w14:paraId="0C286F99" w14:textId="77777777" w:rsidR="00566092" w:rsidRPr="00566092" w:rsidRDefault="00566092" w:rsidP="00704C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sz w:val="20"/>
                <w:szCs w:val="20"/>
                <w:lang w:val="en-US"/>
              </w:rPr>
            </w:pPr>
            <w:r w:rsidRPr="00566092">
              <w:rPr>
                <w:rFonts w:ascii="Times New Roman" w:hAnsi="Times New Roman" w:cs="Times New Roman"/>
                <w:noProof/>
                <w:sz w:val="20"/>
                <w:szCs w:val="20"/>
                <w:lang w:val="en-US"/>
              </w:rPr>
              <w:t>Valor estético</w:t>
            </w:r>
          </w:p>
        </w:tc>
        <w:tc>
          <w:tcPr>
            <w:tcW w:w="594" w:type="pct"/>
            <w:shd w:val="clear" w:color="auto" w:fill="F7CAAC" w:themeFill="accent2" w:themeFillTint="66"/>
          </w:tcPr>
          <w:p w14:paraId="064DE779" w14:textId="77777777" w:rsidR="00566092" w:rsidRPr="00566092" w:rsidRDefault="00566092" w:rsidP="00704C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sz w:val="20"/>
                <w:szCs w:val="20"/>
                <w:lang w:val="en-US"/>
              </w:rPr>
            </w:pPr>
            <w:r w:rsidRPr="00566092">
              <w:rPr>
                <w:rFonts w:ascii="Times New Roman" w:hAnsi="Times New Roman" w:cs="Times New Roman"/>
                <w:noProof/>
                <w:sz w:val="20"/>
                <w:szCs w:val="20"/>
                <w:lang w:val="en-US"/>
              </w:rPr>
              <w:t>Habilidad artística</w:t>
            </w:r>
          </w:p>
        </w:tc>
        <w:tc>
          <w:tcPr>
            <w:tcW w:w="700" w:type="pct"/>
            <w:shd w:val="clear" w:color="auto" w:fill="F7CAAC" w:themeFill="accent2" w:themeFillTint="66"/>
          </w:tcPr>
          <w:p w14:paraId="75B5CAD8" w14:textId="77777777" w:rsidR="00566092" w:rsidRPr="00566092" w:rsidRDefault="00566092" w:rsidP="00704C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sz w:val="20"/>
                <w:szCs w:val="20"/>
                <w:lang w:val="en-US"/>
              </w:rPr>
            </w:pPr>
            <w:r w:rsidRPr="00566092">
              <w:rPr>
                <w:rFonts w:ascii="Times New Roman" w:hAnsi="Times New Roman" w:cs="Times New Roman"/>
                <w:noProof/>
                <w:sz w:val="20"/>
                <w:szCs w:val="20"/>
                <w:lang w:val="en-US"/>
              </w:rPr>
              <w:t>Sensibilidad</w:t>
            </w:r>
          </w:p>
          <w:p w14:paraId="5A33C205" w14:textId="77777777" w:rsidR="00566092" w:rsidRPr="00566092" w:rsidRDefault="00566092" w:rsidP="00704C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sz w:val="20"/>
                <w:szCs w:val="20"/>
                <w:lang w:val="en-US"/>
              </w:rPr>
            </w:pPr>
            <w:r w:rsidRPr="00566092">
              <w:rPr>
                <w:rFonts w:ascii="Times New Roman" w:hAnsi="Times New Roman" w:cs="Times New Roman"/>
                <w:noProof/>
                <w:sz w:val="20"/>
                <w:szCs w:val="20"/>
                <w:lang w:val="en-US"/>
              </w:rPr>
              <w:t>artística</w:t>
            </w:r>
          </w:p>
        </w:tc>
        <w:tc>
          <w:tcPr>
            <w:tcW w:w="613" w:type="pct"/>
            <w:shd w:val="clear" w:color="auto" w:fill="F7CAAC" w:themeFill="accent2" w:themeFillTint="66"/>
          </w:tcPr>
          <w:p w14:paraId="0EA715E8" w14:textId="77777777" w:rsidR="00566092" w:rsidRPr="00566092" w:rsidRDefault="00566092" w:rsidP="00704C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sz w:val="20"/>
                <w:szCs w:val="20"/>
                <w:lang w:val="en-US"/>
              </w:rPr>
            </w:pPr>
            <w:r w:rsidRPr="00566092">
              <w:rPr>
                <w:rFonts w:ascii="Times New Roman" w:hAnsi="Times New Roman" w:cs="Times New Roman"/>
                <w:noProof/>
                <w:sz w:val="20"/>
                <w:szCs w:val="20"/>
                <w:lang w:val="en-US"/>
              </w:rPr>
              <w:t>Contenido de la obra</w:t>
            </w:r>
          </w:p>
        </w:tc>
        <w:tc>
          <w:tcPr>
            <w:tcW w:w="613" w:type="pct"/>
            <w:shd w:val="clear" w:color="auto" w:fill="F7CAAC" w:themeFill="accent2" w:themeFillTint="66"/>
          </w:tcPr>
          <w:p w14:paraId="3B0021D3" w14:textId="77777777" w:rsidR="00566092" w:rsidRPr="00566092" w:rsidRDefault="00566092" w:rsidP="00704C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sz w:val="20"/>
                <w:szCs w:val="20"/>
                <w:lang w:val="en-US"/>
              </w:rPr>
            </w:pPr>
            <w:r w:rsidRPr="00566092">
              <w:rPr>
                <w:rFonts w:ascii="Times New Roman" w:hAnsi="Times New Roman" w:cs="Times New Roman"/>
                <w:noProof/>
                <w:sz w:val="20"/>
                <w:szCs w:val="20"/>
                <w:lang w:val="en-US"/>
              </w:rPr>
              <w:t>Contenido del texto</w:t>
            </w:r>
          </w:p>
        </w:tc>
        <w:tc>
          <w:tcPr>
            <w:tcW w:w="400" w:type="pct"/>
          </w:tcPr>
          <w:p w14:paraId="0F1E6C81" w14:textId="77777777" w:rsidR="00566092" w:rsidRPr="00566092" w:rsidRDefault="00566092" w:rsidP="00704C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sz w:val="20"/>
                <w:szCs w:val="20"/>
                <w:lang w:val="en-US"/>
              </w:rPr>
            </w:pPr>
            <w:r w:rsidRPr="00566092">
              <w:rPr>
                <w:rFonts w:ascii="Times New Roman" w:hAnsi="Times New Roman" w:cs="Times New Roman"/>
                <w:noProof/>
                <w:sz w:val="20"/>
                <w:szCs w:val="20"/>
                <w:lang w:val="en-US"/>
              </w:rPr>
              <w:t>Total</w:t>
            </w:r>
          </w:p>
        </w:tc>
        <w:tc>
          <w:tcPr>
            <w:tcW w:w="1263" w:type="pct"/>
          </w:tcPr>
          <w:p w14:paraId="1D3543F8" w14:textId="77777777" w:rsidR="00566092" w:rsidRPr="00566092" w:rsidRDefault="00566092" w:rsidP="00704C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sz w:val="20"/>
                <w:szCs w:val="20"/>
                <w:lang w:val="en-US"/>
              </w:rPr>
            </w:pPr>
            <w:r w:rsidRPr="00566092">
              <w:rPr>
                <w:rFonts w:ascii="Times New Roman" w:hAnsi="Times New Roman" w:cs="Times New Roman"/>
                <w:noProof/>
                <w:sz w:val="20"/>
                <w:szCs w:val="20"/>
                <w:lang w:val="en-US"/>
              </w:rPr>
              <w:t>Comentario</w:t>
            </w:r>
          </w:p>
        </w:tc>
      </w:tr>
      <w:tr w:rsidR="00566092" w:rsidRPr="00566092" w14:paraId="68022A7D" w14:textId="77777777" w:rsidTr="00704C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" w:type="pct"/>
          </w:tcPr>
          <w:p w14:paraId="20A45EBB" w14:textId="77777777" w:rsidR="00566092" w:rsidRPr="00566092" w:rsidRDefault="00566092" w:rsidP="00704CE7">
            <w:pPr>
              <w:rPr>
                <w:noProof/>
                <w:lang w:val="en-US"/>
              </w:rPr>
            </w:pPr>
            <w:r w:rsidRPr="00566092">
              <w:rPr>
                <w:noProof/>
                <w:lang w:val="en-US"/>
              </w:rPr>
              <w:t>1</w:t>
            </w:r>
          </w:p>
        </w:tc>
        <w:tc>
          <w:tcPr>
            <w:tcW w:w="474" w:type="pct"/>
          </w:tcPr>
          <w:p w14:paraId="5CD2F849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594" w:type="pct"/>
          </w:tcPr>
          <w:p w14:paraId="248BE5E2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700" w:type="pct"/>
          </w:tcPr>
          <w:p w14:paraId="25FECF04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3B58A3F8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529740ED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400" w:type="pct"/>
          </w:tcPr>
          <w:p w14:paraId="0FA2AA27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1263" w:type="pct"/>
          </w:tcPr>
          <w:p w14:paraId="6E665CC7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</w:tr>
      <w:tr w:rsidR="00566092" w:rsidRPr="00566092" w14:paraId="3F1B0DB3" w14:textId="77777777" w:rsidTr="00704CE7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" w:type="pct"/>
          </w:tcPr>
          <w:p w14:paraId="3624E257" w14:textId="77777777" w:rsidR="00566092" w:rsidRPr="00566092" w:rsidRDefault="00566092" w:rsidP="00704CE7">
            <w:pPr>
              <w:rPr>
                <w:noProof/>
                <w:lang w:val="en-US"/>
              </w:rPr>
            </w:pPr>
            <w:r w:rsidRPr="00566092">
              <w:rPr>
                <w:noProof/>
                <w:lang w:val="en-US"/>
              </w:rPr>
              <w:t>2</w:t>
            </w:r>
          </w:p>
        </w:tc>
        <w:tc>
          <w:tcPr>
            <w:tcW w:w="474" w:type="pct"/>
          </w:tcPr>
          <w:p w14:paraId="400BF0C8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594" w:type="pct"/>
          </w:tcPr>
          <w:p w14:paraId="252105F2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700" w:type="pct"/>
          </w:tcPr>
          <w:p w14:paraId="7EEDCDDB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03FF4C90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7428E97B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400" w:type="pct"/>
          </w:tcPr>
          <w:p w14:paraId="60920439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1263" w:type="pct"/>
          </w:tcPr>
          <w:p w14:paraId="5CB8F850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</w:tr>
      <w:tr w:rsidR="00566092" w:rsidRPr="00566092" w14:paraId="6E2C6ADC" w14:textId="77777777" w:rsidTr="00704C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" w:type="pct"/>
          </w:tcPr>
          <w:p w14:paraId="0BE95071" w14:textId="77777777" w:rsidR="00566092" w:rsidRPr="00566092" w:rsidRDefault="00566092" w:rsidP="00704CE7">
            <w:pPr>
              <w:rPr>
                <w:noProof/>
                <w:lang w:val="en-US"/>
              </w:rPr>
            </w:pPr>
            <w:r w:rsidRPr="00566092">
              <w:rPr>
                <w:noProof/>
                <w:lang w:val="en-US"/>
              </w:rPr>
              <w:t>3</w:t>
            </w:r>
          </w:p>
        </w:tc>
        <w:tc>
          <w:tcPr>
            <w:tcW w:w="474" w:type="pct"/>
          </w:tcPr>
          <w:p w14:paraId="10BFAC50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594" w:type="pct"/>
          </w:tcPr>
          <w:p w14:paraId="24422173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700" w:type="pct"/>
          </w:tcPr>
          <w:p w14:paraId="180A0EF3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54EC2F68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03E38C4A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400" w:type="pct"/>
          </w:tcPr>
          <w:p w14:paraId="4B89AEC0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1263" w:type="pct"/>
          </w:tcPr>
          <w:p w14:paraId="7C01DA9B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</w:tr>
      <w:tr w:rsidR="00566092" w:rsidRPr="00566092" w14:paraId="69944079" w14:textId="77777777" w:rsidTr="00704CE7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" w:type="pct"/>
          </w:tcPr>
          <w:p w14:paraId="390C722F" w14:textId="77777777" w:rsidR="00566092" w:rsidRPr="00566092" w:rsidRDefault="00566092" w:rsidP="00704CE7">
            <w:pPr>
              <w:rPr>
                <w:noProof/>
                <w:lang w:val="en-US"/>
              </w:rPr>
            </w:pPr>
            <w:r w:rsidRPr="00566092">
              <w:rPr>
                <w:noProof/>
                <w:lang w:val="en-US"/>
              </w:rPr>
              <w:t>4</w:t>
            </w:r>
          </w:p>
        </w:tc>
        <w:tc>
          <w:tcPr>
            <w:tcW w:w="474" w:type="pct"/>
          </w:tcPr>
          <w:p w14:paraId="2D853D15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594" w:type="pct"/>
          </w:tcPr>
          <w:p w14:paraId="6B851775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700" w:type="pct"/>
          </w:tcPr>
          <w:p w14:paraId="6BE1D29F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515A05FC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05A487DE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400" w:type="pct"/>
          </w:tcPr>
          <w:p w14:paraId="13FCF1AB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1263" w:type="pct"/>
          </w:tcPr>
          <w:p w14:paraId="69CFF26D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</w:tr>
      <w:tr w:rsidR="00566092" w:rsidRPr="00566092" w14:paraId="36D5E45D" w14:textId="77777777" w:rsidTr="00704C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" w:type="pct"/>
          </w:tcPr>
          <w:p w14:paraId="777A4BFA" w14:textId="77777777" w:rsidR="00566092" w:rsidRPr="00566092" w:rsidRDefault="00566092" w:rsidP="00704CE7">
            <w:pPr>
              <w:rPr>
                <w:noProof/>
                <w:lang w:val="en-US"/>
              </w:rPr>
            </w:pPr>
            <w:r w:rsidRPr="00566092">
              <w:rPr>
                <w:noProof/>
                <w:lang w:val="en-US"/>
              </w:rPr>
              <w:t>5</w:t>
            </w:r>
          </w:p>
        </w:tc>
        <w:tc>
          <w:tcPr>
            <w:tcW w:w="474" w:type="pct"/>
          </w:tcPr>
          <w:p w14:paraId="29C1B6D9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594" w:type="pct"/>
          </w:tcPr>
          <w:p w14:paraId="07907495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700" w:type="pct"/>
          </w:tcPr>
          <w:p w14:paraId="4BD5321F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4CF0BFBB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4AF8350F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400" w:type="pct"/>
          </w:tcPr>
          <w:p w14:paraId="2F186F45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1263" w:type="pct"/>
          </w:tcPr>
          <w:p w14:paraId="57717658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</w:tr>
      <w:tr w:rsidR="00566092" w:rsidRPr="00566092" w14:paraId="7DA634C4" w14:textId="77777777" w:rsidTr="00704CE7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" w:type="pct"/>
          </w:tcPr>
          <w:p w14:paraId="46A687D2" w14:textId="77777777" w:rsidR="00566092" w:rsidRPr="00566092" w:rsidRDefault="00566092" w:rsidP="00704CE7">
            <w:pPr>
              <w:rPr>
                <w:noProof/>
                <w:lang w:val="en-US"/>
              </w:rPr>
            </w:pPr>
            <w:r w:rsidRPr="00566092">
              <w:rPr>
                <w:noProof/>
                <w:lang w:val="en-US"/>
              </w:rPr>
              <w:t>6</w:t>
            </w:r>
          </w:p>
        </w:tc>
        <w:tc>
          <w:tcPr>
            <w:tcW w:w="474" w:type="pct"/>
          </w:tcPr>
          <w:p w14:paraId="7DB55A6D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594" w:type="pct"/>
          </w:tcPr>
          <w:p w14:paraId="315B1151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700" w:type="pct"/>
          </w:tcPr>
          <w:p w14:paraId="0DB424E0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52F74DB0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746C2822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400" w:type="pct"/>
          </w:tcPr>
          <w:p w14:paraId="744CA054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1263" w:type="pct"/>
          </w:tcPr>
          <w:p w14:paraId="3AAF99A5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</w:tr>
      <w:tr w:rsidR="00566092" w:rsidRPr="00566092" w14:paraId="09A5C446" w14:textId="77777777" w:rsidTr="00704C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" w:type="pct"/>
          </w:tcPr>
          <w:p w14:paraId="6C433DA2" w14:textId="77777777" w:rsidR="00566092" w:rsidRPr="00566092" w:rsidRDefault="00566092" w:rsidP="00704CE7">
            <w:pPr>
              <w:rPr>
                <w:noProof/>
                <w:lang w:val="en-US"/>
              </w:rPr>
            </w:pPr>
            <w:r w:rsidRPr="00566092">
              <w:rPr>
                <w:noProof/>
                <w:lang w:val="en-US"/>
              </w:rPr>
              <w:t>7</w:t>
            </w:r>
          </w:p>
        </w:tc>
        <w:tc>
          <w:tcPr>
            <w:tcW w:w="474" w:type="pct"/>
          </w:tcPr>
          <w:p w14:paraId="6AA0688F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594" w:type="pct"/>
          </w:tcPr>
          <w:p w14:paraId="26D827C4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700" w:type="pct"/>
          </w:tcPr>
          <w:p w14:paraId="4D7A60AB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6ADB717C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7F9D9B6D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400" w:type="pct"/>
          </w:tcPr>
          <w:p w14:paraId="5C60AEB0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1263" w:type="pct"/>
          </w:tcPr>
          <w:p w14:paraId="041A8D27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</w:tr>
      <w:tr w:rsidR="00566092" w:rsidRPr="00566092" w14:paraId="4CA9A311" w14:textId="77777777" w:rsidTr="00704CE7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" w:type="pct"/>
          </w:tcPr>
          <w:p w14:paraId="37676043" w14:textId="77777777" w:rsidR="00566092" w:rsidRPr="00566092" w:rsidRDefault="00566092" w:rsidP="00704CE7">
            <w:pPr>
              <w:rPr>
                <w:noProof/>
                <w:lang w:val="en-US"/>
              </w:rPr>
            </w:pPr>
            <w:r w:rsidRPr="00566092">
              <w:rPr>
                <w:noProof/>
                <w:lang w:val="en-US"/>
              </w:rPr>
              <w:t>8</w:t>
            </w:r>
          </w:p>
        </w:tc>
        <w:tc>
          <w:tcPr>
            <w:tcW w:w="474" w:type="pct"/>
          </w:tcPr>
          <w:p w14:paraId="13E4B1F9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594" w:type="pct"/>
          </w:tcPr>
          <w:p w14:paraId="478C69CF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700" w:type="pct"/>
          </w:tcPr>
          <w:p w14:paraId="70C4078F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2B62DF3A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0B1A8BAA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400" w:type="pct"/>
          </w:tcPr>
          <w:p w14:paraId="146CB933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1263" w:type="pct"/>
          </w:tcPr>
          <w:p w14:paraId="2A099519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</w:tr>
      <w:tr w:rsidR="00566092" w:rsidRPr="00566092" w14:paraId="27F3F01D" w14:textId="77777777" w:rsidTr="00704C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" w:type="pct"/>
          </w:tcPr>
          <w:p w14:paraId="22E1ABDA" w14:textId="77777777" w:rsidR="00566092" w:rsidRPr="00566092" w:rsidRDefault="00566092" w:rsidP="00704CE7">
            <w:pPr>
              <w:rPr>
                <w:noProof/>
                <w:lang w:val="en-US"/>
              </w:rPr>
            </w:pPr>
            <w:r w:rsidRPr="00566092">
              <w:rPr>
                <w:noProof/>
                <w:lang w:val="en-US"/>
              </w:rPr>
              <w:t>9</w:t>
            </w:r>
          </w:p>
        </w:tc>
        <w:tc>
          <w:tcPr>
            <w:tcW w:w="474" w:type="pct"/>
          </w:tcPr>
          <w:p w14:paraId="468A9A85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594" w:type="pct"/>
          </w:tcPr>
          <w:p w14:paraId="4E56AF5D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700" w:type="pct"/>
          </w:tcPr>
          <w:p w14:paraId="6E9274D3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0398AE07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13590143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400" w:type="pct"/>
          </w:tcPr>
          <w:p w14:paraId="58921C17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1263" w:type="pct"/>
          </w:tcPr>
          <w:p w14:paraId="784C7365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</w:tr>
      <w:tr w:rsidR="00566092" w:rsidRPr="00566092" w14:paraId="49AB988C" w14:textId="77777777" w:rsidTr="00704CE7">
        <w:trPr>
          <w:trHeight w:val="2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" w:type="pct"/>
          </w:tcPr>
          <w:p w14:paraId="544F5D47" w14:textId="77777777" w:rsidR="00566092" w:rsidRPr="00566092" w:rsidRDefault="00566092" w:rsidP="00704CE7">
            <w:pPr>
              <w:rPr>
                <w:noProof/>
                <w:lang w:val="en-US"/>
              </w:rPr>
            </w:pPr>
            <w:r w:rsidRPr="00566092">
              <w:rPr>
                <w:noProof/>
                <w:lang w:val="en-US"/>
              </w:rPr>
              <w:t>10</w:t>
            </w:r>
          </w:p>
        </w:tc>
        <w:tc>
          <w:tcPr>
            <w:tcW w:w="474" w:type="pct"/>
          </w:tcPr>
          <w:p w14:paraId="03BA5758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594" w:type="pct"/>
          </w:tcPr>
          <w:p w14:paraId="1EB589B0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700" w:type="pct"/>
          </w:tcPr>
          <w:p w14:paraId="356FD9B0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1EFF09FC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392EC23E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400" w:type="pct"/>
          </w:tcPr>
          <w:p w14:paraId="51DE991E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1263" w:type="pct"/>
          </w:tcPr>
          <w:p w14:paraId="63A4F082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</w:tr>
      <w:tr w:rsidR="00566092" w:rsidRPr="00566092" w14:paraId="36971196" w14:textId="77777777" w:rsidTr="00704C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" w:type="pct"/>
          </w:tcPr>
          <w:p w14:paraId="57080D39" w14:textId="77777777" w:rsidR="00566092" w:rsidRPr="00566092" w:rsidRDefault="00566092" w:rsidP="00704CE7">
            <w:pPr>
              <w:rPr>
                <w:noProof/>
                <w:lang w:val="en-US"/>
              </w:rPr>
            </w:pPr>
            <w:r w:rsidRPr="00566092">
              <w:rPr>
                <w:noProof/>
                <w:lang w:val="en-US"/>
              </w:rPr>
              <w:t>11</w:t>
            </w:r>
          </w:p>
        </w:tc>
        <w:tc>
          <w:tcPr>
            <w:tcW w:w="474" w:type="pct"/>
          </w:tcPr>
          <w:p w14:paraId="6AF01FCB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594" w:type="pct"/>
          </w:tcPr>
          <w:p w14:paraId="190091A7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700" w:type="pct"/>
          </w:tcPr>
          <w:p w14:paraId="45E08484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5148956B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6898FF10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400" w:type="pct"/>
          </w:tcPr>
          <w:p w14:paraId="507DF6CE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1263" w:type="pct"/>
          </w:tcPr>
          <w:p w14:paraId="0B722F8E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</w:tr>
      <w:tr w:rsidR="00566092" w:rsidRPr="00566092" w14:paraId="55908D09" w14:textId="77777777" w:rsidTr="00704CE7">
        <w:trPr>
          <w:trHeight w:val="2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" w:type="pct"/>
          </w:tcPr>
          <w:p w14:paraId="5C8A6768" w14:textId="77777777" w:rsidR="00566092" w:rsidRPr="00566092" w:rsidRDefault="00566092" w:rsidP="00704CE7">
            <w:pPr>
              <w:rPr>
                <w:noProof/>
                <w:lang w:val="en-US"/>
              </w:rPr>
            </w:pPr>
            <w:r w:rsidRPr="00566092">
              <w:rPr>
                <w:noProof/>
                <w:lang w:val="en-US"/>
              </w:rPr>
              <w:t>12</w:t>
            </w:r>
          </w:p>
        </w:tc>
        <w:tc>
          <w:tcPr>
            <w:tcW w:w="474" w:type="pct"/>
          </w:tcPr>
          <w:p w14:paraId="44ADD84C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594" w:type="pct"/>
          </w:tcPr>
          <w:p w14:paraId="5C4FBB71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700" w:type="pct"/>
          </w:tcPr>
          <w:p w14:paraId="79D6C41A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3F2E026C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631FAF24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400" w:type="pct"/>
          </w:tcPr>
          <w:p w14:paraId="518EE3F9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1263" w:type="pct"/>
          </w:tcPr>
          <w:p w14:paraId="71CCB6DF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</w:tr>
      <w:tr w:rsidR="00566092" w:rsidRPr="00566092" w14:paraId="06D75828" w14:textId="77777777" w:rsidTr="00704C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" w:type="pct"/>
          </w:tcPr>
          <w:p w14:paraId="257F6E35" w14:textId="77777777" w:rsidR="00566092" w:rsidRPr="00566092" w:rsidRDefault="00566092" w:rsidP="00704CE7">
            <w:pPr>
              <w:rPr>
                <w:noProof/>
                <w:lang w:val="en-US"/>
              </w:rPr>
            </w:pPr>
            <w:r w:rsidRPr="00566092">
              <w:rPr>
                <w:noProof/>
                <w:lang w:val="en-US"/>
              </w:rPr>
              <w:t>13</w:t>
            </w:r>
          </w:p>
        </w:tc>
        <w:tc>
          <w:tcPr>
            <w:tcW w:w="474" w:type="pct"/>
          </w:tcPr>
          <w:p w14:paraId="24B3BC39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594" w:type="pct"/>
          </w:tcPr>
          <w:p w14:paraId="1E48AFCD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700" w:type="pct"/>
          </w:tcPr>
          <w:p w14:paraId="658CFDD3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6CF263E3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29EEEC4F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400" w:type="pct"/>
          </w:tcPr>
          <w:p w14:paraId="4DEC5B74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1263" w:type="pct"/>
          </w:tcPr>
          <w:p w14:paraId="7F7D594A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</w:tr>
      <w:tr w:rsidR="00566092" w:rsidRPr="00566092" w14:paraId="5EEA7AB3" w14:textId="77777777" w:rsidTr="00704CE7">
        <w:trPr>
          <w:trHeight w:val="2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" w:type="pct"/>
          </w:tcPr>
          <w:p w14:paraId="0E5DBC25" w14:textId="77777777" w:rsidR="00566092" w:rsidRPr="00566092" w:rsidRDefault="00566092" w:rsidP="00704CE7">
            <w:pPr>
              <w:rPr>
                <w:noProof/>
                <w:lang w:val="en-US"/>
              </w:rPr>
            </w:pPr>
            <w:r w:rsidRPr="00566092">
              <w:rPr>
                <w:noProof/>
                <w:lang w:val="en-US"/>
              </w:rPr>
              <w:t>14</w:t>
            </w:r>
          </w:p>
        </w:tc>
        <w:tc>
          <w:tcPr>
            <w:tcW w:w="474" w:type="pct"/>
          </w:tcPr>
          <w:p w14:paraId="3D07811A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594" w:type="pct"/>
          </w:tcPr>
          <w:p w14:paraId="63F09BFC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700" w:type="pct"/>
          </w:tcPr>
          <w:p w14:paraId="209CEEB6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3F7E7FA1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72F31036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400" w:type="pct"/>
          </w:tcPr>
          <w:p w14:paraId="71C1E7D1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1263" w:type="pct"/>
          </w:tcPr>
          <w:p w14:paraId="36E73509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</w:tr>
      <w:tr w:rsidR="00566092" w:rsidRPr="00566092" w14:paraId="59342F69" w14:textId="77777777" w:rsidTr="00704C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" w:type="pct"/>
          </w:tcPr>
          <w:p w14:paraId="64721C76" w14:textId="77777777" w:rsidR="00566092" w:rsidRPr="00566092" w:rsidRDefault="00566092" w:rsidP="00704CE7">
            <w:pPr>
              <w:rPr>
                <w:noProof/>
                <w:lang w:val="en-US"/>
              </w:rPr>
            </w:pPr>
            <w:r w:rsidRPr="00566092">
              <w:rPr>
                <w:noProof/>
                <w:lang w:val="en-US"/>
              </w:rPr>
              <w:t>15</w:t>
            </w:r>
          </w:p>
        </w:tc>
        <w:tc>
          <w:tcPr>
            <w:tcW w:w="474" w:type="pct"/>
          </w:tcPr>
          <w:p w14:paraId="08BAC93E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594" w:type="pct"/>
          </w:tcPr>
          <w:p w14:paraId="00C6F1FF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700" w:type="pct"/>
          </w:tcPr>
          <w:p w14:paraId="6B3E6607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53DD02B2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60BD381C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400" w:type="pct"/>
          </w:tcPr>
          <w:p w14:paraId="561E7505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1263" w:type="pct"/>
          </w:tcPr>
          <w:p w14:paraId="697C1B67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</w:tr>
      <w:tr w:rsidR="00566092" w:rsidRPr="00566092" w14:paraId="619C0BAC" w14:textId="77777777" w:rsidTr="00704CE7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" w:type="pct"/>
          </w:tcPr>
          <w:p w14:paraId="420BA5B0" w14:textId="77777777" w:rsidR="00566092" w:rsidRPr="00566092" w:rsidRDefault="00566092" w:rsidP="00704CE7">
            <w:pPr>
              <w:rPr>
                <w:noProof/>
                <w:lang w:val="en-US"/>
              </w:rPr>
            </w:pPr>
            <w:r w:rsidRPr="00566092">
              <w:rPr>
                <w:noProof/>
                <w:lang w:val="en-US"/>
              </w:rPr>
              <w:t>16</w:t>
            </w:r>
          </w:p>
        </w:tc>
        <w:tc>
          <w:tcPr>
            <w:tcW w:w="474" w:type="pct"/>
          </w:tcPr>
          <w:p w14:paraId="53E022E8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594" w:type="pct"/>
          </w:tcPr>
          <w:p w14:paraId="58A8138B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700" w:type="pct"/>
          </w:tcPr>
          <w:p w14:paraId="43029F9A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56B1A432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77F4F66A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400" w:type="pct"/>
          </w:tcPr>
          <w:p w14:paraId="0B9E4210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1263" w:type="pct"/>
          </w:tcPr>
          <w:p w14:paraId="51591589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</w:tr>
      <w:tr w:rsidR="00566092" w:rsidRPr="00566092" w14:paraId="3CBC3093" w14:textId="77777777" w:rsidTr="00704C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" w:type="pct"/>
          </w:tcPr>
          <w:p w14:paraId="3A78BCB2" w14:textId="77777777" w:rsidR="00566092" w:rsidRPr="00566092" w:rsidRDefault="00566092" w:rsidP="00704CE7">
            <w:pPr>
              <w:rPr>
                <w:noProof/>
                <w:lang w:val="en-US"/>
              </w:rPr>
            </w:pPr>
            <w:r w:rsidRPr="00566092">
              <w:rPr>
                <w:noProof/>
                <w:lang w:val="en-US"/>
              </w:rPr>
              <w:t>17</w:t>
            </w:r>
          </w:p>
        </w:tc>
        <w:tc>
          <w:tcPr>
            <w:tcW w:w="474" w:type="pct"/>
          </w:tcPr>
          <w:p w14:paraId="44EBD221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594" w:type="pct"/>
          </w:tcPr>
          <w:p w14:paraId="25E9112F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700" w:type="pct"/>
          </w:tcPr>
          <w:p w14:paraId="7944FFB4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67128F1B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4E08DC3E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400" w:type="pct"/>
          </w:tcPr>
          <w:p w14:paraId="44F623C5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1263" w:type="pct"/>
          </w:tcPr>
          <w:p w14:paraId="31C70FF6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</w:tr>
      <w:tr w:rsidR="00566092" w:rsidRPr="00566092" w14:paraId="2DA3070F" w14:textId="77777777" w:rsidTr="00704CE7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" w:type="pct"/>
          </w:tcPr>
          <w:p w14:paraId="1AA059F0" w14:textId="77777777" w:rsidR="00566092" w:rsidRPr="00566092" w:rsidRDefault="00566092" w:rsidP="00704CE7">
            <w:pPr>
              <w:rPr>
                <w:noProof/>
                <w:lang w:val="en-US"/>
              </w:rPr>
            </w:pPr>
            <w:r w:rsidRPr="00566092">
              <w:rPr>
                <w:noProof/>
                <w:lang w:val="en-US"/>
              </w:rPr>
              <w:t>18</w:t>
            </w:r>
          </w:p>
        </w:tc>
        <w:tc>
          <w:tcPr>
            <w:tcW w:w="474" w:type="pct"/>
          </w:tcPr>
          <w:p w14:paraId="14A6FA32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594" w:type="pct"/>
          </w:tcPr>
          <w:p w14:paraId="64D917DE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700" w:type="pct"/>
          </w:tcPr>
          <w:p w14:paraId="77759954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75882B1E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03EB04A1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400" w:type="pct"/>
          </w:tcPr>
          <w:p w14:paraId="6A1D4929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1263" w:type="pct"/>
          </w:tcPr>
          <w:p w14:paraId="008C9E56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</w:tr>
      <w:tr w:rsidR="00566092" w:rsidRPr="00566092" w14:paraId="6E95C3E6" w14:textId="77777777" w:rsidTr="00704C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" w:type="pct"/>
          </w:tcPr>
          <w:p w14:paraId="62529EAB" w14:textId="77777777" w:rsidR="00566092" w:rsidRPr="00566092" w:rsidRDefault="00566092" w:rsidP="00704CE7">
            <w:pPr>
              <w:rPr>
                <w:noProof/>
                <w:lang w:val="en-US"/>
              </w:rPr>
            </w:pPr>
            <w:r w:rsidRPr="00566092">
              <w:rPr>
                <w:noProof/>
                <w:lang w:val="en-US"/>
              </w:rPr>
              <w:t>19</w:t>
            </w:r>
          </w:p>
        </w:tc>
        <w:tc>
          <w:tcPr>
            <w:tcW w:w="474" w:type="pct"/>
          </w:tcPr>
          <w:p w14:paraId="169DF1C2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594" w:type="pct"/>
          </w:tcPr>
          <w:p w14:paraId="4450635D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700" w:type="pct"/>
          </w:tcPr>
          <w:p w14:paraId="5B00AFFD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446C6882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0DF216C6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400" w:type="pct"/>
          </w:tcPr>
          <w:p w14:paraId="1B6071B7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1263" w:type="pct"/>
          </w:tcPr>
          <w:p w14:paraId="5DF72D67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</w:tr>
      <w:tr w:rsidR="00566092" w:rsidRPr="00566092" w14:paraId="589377CF" w14:textId="77777777" w:rsidTr="00704CE7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" w:type="pct"/>
          </w:tcPr>
          <w:p w14:paraId="02893596" w14:textId="77777777" w:rsidR="00566092" w:rsidRPr="00566092" w:rsidRDefault="00566092" w:rsidP="00704CE7">
            <w:pPr>
              <w:rPr>
                <w:noProof/>
                <w:lang w:val="en-US"/>
              </w:rPr>
            </w:pPr>
            <w:r w:rsidRPr="00566092">
              <w:rPr>
                <w:noProof/>
                <w:lang w:val="en-US"/>
              </w:rPr>
              <w:t>20</w:t>
            </w:r>
          </w:p>
        </w:tc>
        <w:tc>
          <w:tcPr>
            <w:tcW w:w="474" w:type="pct"/>
          </w:tcPr>
          <w:p w14:paraId="64D965AD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594" w:type="pct"/>
          </w:tcPr>
          <w:p w14:paraId="031E81CF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700" w:type="pct"/>
          </w:tcPr>
          <w:p w14:paraId="44669227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2E01C59A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150670DA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400" w:type="pct"/>
          </w:tcPr>
          <w:p w14:paraId="33240EBF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1263" w:type="pct"/>
          </w:tcPr>
          <w:p w14:paraId="09568E08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</w:tr>
      <w:tr w:rsidR="00566092" w:rsidRPr="00566092" w14:paraId="68528786" w14:textId="77777777" w:rsidTr="00704C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" w:type="pct"/>
          </w:tcPr>
          <w:p w14:paraId="2C68352A" w14:textId="77777777" w:rsidR="00566092" w:rsidRPr="00566092" w:rsidRDefault="00566092" w:rsidP="00704CE7">
            <w:pPr>
              <w:rPr>
                <w:noProof/>
                <w:lang w:val="en-US"/>
              </w:rPr>
            </w:pPr>
            <w:r w:rsidRPr="00566092">
              <w:rPr>
                <w:noProof/>
                <w:lang w:val="en-US"/>
              </w:rPr>
              <w:t>21</w:t>
            </w:r>
          </w:p>
        </w:tc>
        <w:tc>
          <w:tcPr>
            <w:tcW w:w="474" w:type="pct"/>
          </w:tcPr>
          <w:p w14:paraId="34CC547D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594" w:type="pct"/>
          </w:tcPr>
          <w:p w14:paraId="1DD21D26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700" w:type="pct"/>
          </w:tcPr>
          <w:p w14:paraId="20B4F733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597C2270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0A420466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400" w:type="pct"/>
          </w:tcPr>
          <w:p w14:paraId="21AF6B23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1263" w:type="pct"/>
          </w:tcPr>
          <w:p w14:paraId="61ADEC63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</w:tr>
      <w:tr w:rsidR="00566092" w:rsidRPr="00566092" w14:paraId="4D3355FA" w14:textId="77777777" w:rsidTr="00704CE7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" w:type="pct"/>
          </w:tcPr>
          <w:p w14:paraId="41261FA8" w14:textId="77777777" w:rsidR="00566092" w:rsidRPr="00566092" w:rsidRDefault="00566092" w:rsidP="00704CE7">
            <w:pPr>
              <w:rPr>
                <w:noProof/>
                <w:lang w:val="en-US"/>
              </w:rPr>
            </w:pPr>
            <w:r w:rsidRPr="00566092">
              <w:rPr>
                <w:noProof/>
                <w:lang w:val="en-US"/>
              </w:rPr>
              <w:t>22</w:t>
            </w:r>
          </w:p>
        </w:tc>
        <w:tc>
          <w:tcPr>
            <w:tcW w:w="474" w:type="pct"/>
          </w:tcPr>
          <w:p w14:paraId="6E995329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594" w:type="pct"/>
          </w:tcPr>
          <w:p w14:paraId="0B1831A7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700" w:type="pct"/>
          </w:tcPr>
          <w:p w14:paraId="3A357A8E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30AB7DD7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3E077C4B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400" w:type="pct"/>
          </w:tcPr>
          <w:p w14:paraId="40382542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1263" w:type="pct"/>
          </w:tcPr>
          <w:p w14:paraId="44FA30EA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</w:tr>
      <w:tr w:rsidR="00566092" w:rsidRPr="00566092" w14:paraId="21D91608" w14:textId="77777777" w:rsidTr="00704C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" w:type="pct"/>
          </w:tcPr>
          <w:p w14:paraId="457630E9" w14:textId="77777777" w:rsidR="00566092" w:rsidRPr="00566092" w:rsidRDefault="00566092" w:rsidP="00704CE7">
            <w:pPr>
              <w:rPr>
                <w:noProof/>
                <w:lang w:val="en-US"/>
              </w:rPr>
            </w:pPr>
            <w:r w:rsidRPr="00566092">
              <w:rPr>
                <w:noProof/>
                <w:lang w:val="en-US"/>
              </w:rPr>
              <w:t>23</w:t>
            </w:r>
          </w:p>
        </w:tc>
        <w:tc>
          <w:tcPr>
            <w:tcW w:w="474" w:type="pct"/>
          </w:tcPr>
          <w:p w14:paraId="623F335C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594" w:type="pct"/>
          </w:tcPr>
          <w:p w14:paraId="2DA22CA9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700" w:type="pct"/>
          </w:tcPr>
          <w:p w14:paraId="419819E0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03256EFC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4E1F6D66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400" w:type="pct"/>
          </w:tcPr>
          <w:p w14:paraId="26B4B036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1263" w:type="pct"/>
          </w:tcPr>
          <w:p w14:paraId="7CD8BD0A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</w:tr>
      <w:tr w:rsidR="00566092" w:rsidRPr="00566092" w14:paraId="0499B9B7" w14:textId="77777777" w:rsidTr="00704CE7">
        <w:trPr>
          <w:trHeight w:val="2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" w:type="pct"/>
          </w:tcPr>
          <w:p w14:paraId="202EEBE1" w14:textId="77777777" w:rsidR="00566092" w:rsidRPr="00566092" w:rsidRDefault="00566092" w:rsidP="00704CE7">
            <w:pPr>
              <w:rPr>
                <w:noProof/>
                <w:lang w:val="en-US"/>
              </w:rPr>
            </w:pPr>
            <w:r w:rsidRPr="00566092">
              <w:rPr>
                <w:noProof/>
                <w:lang w:val="en-US"/>
              </w:rPr>
              <w:t>24</w:t>
            </w:r>
          </w:p>
        </w:tc>
        <w:tc>
          <w:tcPr>
            <w:tcW w:w="474" w:type="pct"/>
          </w:tcPr>
          <w:p w14:paraId="431BC857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594" w:type="pct"/>
          </w:tcPr>
          <w:p w14:paraId="1BE194E3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700" w:type="pct"/>
          </w:tcPr>
          <w:p w14:paraId="381995CB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4894519B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7D0B7E5F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400" w:type="pct"/>
          </w:tcPr>
          <w:p w14:paraId="3CFC0543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1263" w:type="pct"/>
          </w:tcPr>
          <w:p w14:paraId="2B62B3D5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</w:tr>
      <w:tr w:rsidR="00566092" w:rsidRPr="00566092" w14:paraId="0DCE0299" w14:textId="77777777" w:rsidTr="00704C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" w:type="pct"/>
          </w:tcPr>
          <w:p w14:paraId="187651F6" w14:textId="77777777" w:rsidR="00566092" w:rsidRPr="00566092" w:rsidRDefault="00566092" w:rsidP="00704CE7">
            <w:pPr>
              <w:rPr>
                <w:noProof/>
                <w:lang w:val="en-US"/>
              </w:rPr>
            </w:pPr>
            <w:r w:rsidRPr="00566092">
              <w:rPr>
                <w:noProof/>
                <w:lang w:val="en-US"/>
              </w:rPr>
              <w:t>25</w:t>
            </w:r>
          </w:p>
        </w:tc>
        <w:tc>
          <w:tcPr>
            <w:tcW w:w="474" w:type="pct"/>
          </w:tcPr>
          <w:p w14:paraId="0E3311DA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594" w:type="pct"/>
          </w:tcPr>
          <w:p w14:paraId="5840969C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700" w:type="pct"/>
          </w:tcPr>
          <w:p w14:paraId="40DEC446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3D1C96F5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0CD81391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400" w:type="pct"/>
          </w:tcPr>
          <w:p w14:paraId="58735DFE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1263" w:type="pct"/>
          </w:tcPr>
          <w:p w14:paraId="5CE9BB94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</w:tr>
      <w:tr w:rsidR="00566092" w:rsidRPr="00566092" w14:paraId="2F64926D" w14:textId="77777777" w:rsidTr="00704CE7">
        <w:trPr>
          <w:trHeight w:val="2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" w:type="pct"/>
          </w:tcPr>
          <w:p w14:paraId="3346554A" w14:textId="77777777" w:rsidR="00566092" w:rsidRPr="00566092" w:rsidRDefault="00566092" w:rsidP="00704CE7">
            <w:pPr>
              <w:rPr>
                <w:noProof/>
                <w:lang w:val="en-US"/>
              </w:rPr>
            </w:pPr>
            <w:r w:rsidRPr="00566092">
              <w:rPr>
                <w:noProof/>
                <w:lang w:val="en-US"/>
              </w:rPr>
              <w:t>26</w:t>
            </w:r>
          </w:p>
        </w:tc>
        <w:tc>
          <w:tcPr>
            <w:tcW w:w="474" w:type="pct"/>
          </w:tcPr>
          <w:p w14:paraId="2C42CA15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594" w:type="pct"/>
          </w:tcPr>
          <w:p w14:paraId="194F4513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700" w:type="pct"/>
          </w:tcPr>
          <w:p w14:paraId="11199B49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1E66E789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6CCD2618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400" w:type="pct"/>
          </w:tcPr>
          <w:p w14:paraId="153B50D2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1263" w:type="pct"/>
          </w:tcPr>
          <w:p w14:paraId="1F98438F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</w:tr>
      <w:tr w:rsidR="00566092" w:rsidRPr="00566092" w14:paraId="580B02DD" w14:textId="77777777" w:rsidTr="00704C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" w:type="pct"/>
          </w:tcPr>
          <w:p w14:paraId="40523265" w14:textId="77777777" w:rsidR="00566092" w:rsidRPr="00566092" w:rsidRDefault="00566092" w:rsidP="00704CE7">
            <w:pPr>
              <w:rPr>
                <w:noProof/>
                <w:lang w:val="en-US"/>
              </w:rPr>
            </w:pPr>
            <w:r w:rsidRPr="00566092">
              <w:rPr>
                <w:noProof/>
                <w:lang w:val="en-US"/>
              </w:rPr>
              <w:t>27</w:t>
            </w:r>
          </w:p>
        </w:tc>
        <w:tc>
          <w:tcPr>
            <w:tcW w:w="474" w:type="pct"/>
          </w:tcPr>
          <w:p w14:paraId="2C641B84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594" w:type="pct"/>
          </w:tcPr>
          <w:p w14:paraId="17807417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700" w:type="pct"/>
          </w:tcPr>
          <w:p w14:paraId="35F267BB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2F822E73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303CD07D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400" w:type="pct"/>
          </w:tcPr>
          <w:p w14:paraId="281715AA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1263" w:type="pct"/>
          </w:tcPr>
          <w:p w14:paraId="18A6F4D3" w14:textId="77777777" w:rsidR="00566092" w:rsidRPr="00566092" w:rsidRDefault="00566092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</w:tr>
      <w:tr w:rsidR="00566092" w:rsidRPr="00566092" w14:paraId="02BCE39D" w14:textId="77777777" w:rsidTr="00704CE7">
        <w:trPr>
          <w:trHeight w:val="2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" w:type="pct"/>
          </w:tcPr>
          <w:p w14:paraId="3979CBAD" w14:textId="77777777" w:rsidR="00566092" w:rsidRPr="00566092" w:rsidRDefault="00566092" w:rsidP="00704CE7">
            <w:pPr>
              <w:rPr>
                <w:noProof/>
                <w:lang w:val="en-US"/>
              </w:rPr>
            </w:pPr>
            <w:r w:rsidRPr="00566092">
              <w:rPr>
                <w:noProof/>
                <w:lang w:val="en-US"/>
              </w:rPr>
              <w:t>28</w:t>
            </w:r>
          </w:p>
        </w:tc>
        <w:tc>
          <w:tcPr>
            <w:tcW w:w="474" w:type="pct"/>
          </w:tcPr>
          <w:p w14:paraId="10877B33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594" w:type="pct"/>
          </w:tcPr>
          <w:p w14:paraId="388E14B7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700" w:type="pct"/>
          </w:tcPr>
          <w:p w14:paraId="3DBD8B5E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2B987BA7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13CC7BBB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400" w:type="pct"/>
          </w:tcPr>
          <w:p w14:paraId="26B3620B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1263" w:type="pct"/>
          </w:tcPr>
          <w:p w14:paraId="4AC500CF" w14:textId="77777777" w:rsidR="00566092" w:rsidRPr="00566092" w:rsidRDefault="00566092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</w:tr>
      <w:tr w:rsidR="00C72298" w:rsidRPr="00566092" w14:paraId="21B94EB7" w14:textId="77777777" w:rsidTr="00704C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" w:type="pct"/>
          </w:tcPr>
          <w:p w14:paraId="1660BD49" w14:textId="4F3FB844" w:rsidR="00C72298" w:rsidRPr="00566092" w:rsidRDefault="00C72298" w:rsidP="00704CE7">
            <w:pPr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29</w:t>
            </w:r>
          </w:p>
        </w:tc>
        <w:tc>
          <w:tcPr>
            <w:tcW w:w="474" w:type="pct"/>
          </w:tcPr>
          <w:p w14:paraId="184A5C35" w14:textId="77777777" w:rsidR="00C72298" w:rsidRPr="00566092" w:rsidRDefault="00C72298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594" w:type="pct"/>
          </w:tcPr>
          <w:p w14:paraId="77C02A0D" w14:textId="77777777" w:rsidR="00C72298" w:rsidRPr="00566092" w:rsidRDefault="00C72298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700" w:type="pct"/>
          </w:tcPr>
          <w:p w14:paraId="221A3BE5" w14:textId="77777777" w:rsidR="00C72298" w:rsidRPr="00566092" w:rsidRDefault="00C72298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63788DBE" w14:textId="77777777" w:rsidR="00C72298" w:rsidRPr="00566092" w:rsidRDefault="00C72298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22E28BCA" w14:textId="77777777" w:rsidR="00C72298" w:rsidRPr="00566092" w:rsidRDefault="00C72298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400" w:type="pct"/>
          </w:tcPr>
          <w:p w14:paraId="68198F16" w14:textId="77777777" w:rsidR="00C72298" w:rsidRPr="00566092" w:rsidRDefault="00C72298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1263" w:type="pct"/>
          </w:tcPr>
          <w:p w14:paraId="37931C81" w14:textId="77777777" w:rsidR="00C72298" w:rsidRPr="00566092" w:rsidRDefault="00C72298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</w:tr>
      <w:tr w:rsidR="00C72298" w:rsidRPr="00566092" w14:paraId="3C965FB2" w14:textId="77777777" w:rsidTr="00704CE7">
        <w:trPr>
          <w:trHeight w:val="2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" w:type="pct"/>
          </w:tcPr>
          <w:p w14:paraId="517789DE" w14:textId="69C4C133" w:rsidR="00C72298" w:rsidRPr="00566092" w:rsidRDefault="00C72298" w:rsidP="00704CE7">
            <w:pPr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30</w:t>
            </w:r>
          </w:p>
        </w:tc>
        <w:tc>
          <w:tcPr>
            <w:tcW w:w="474" w:type="pct"/>
          </w:tcPr>
          <w:p w14:paraId="71F0FC96" w14:textId="77777777" w:rsidR="00C72298" w:rsidRPr="00566092" w:rsidRDefault="00C72298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594" w:type="pct"/>
          </w:tcPr>
          <w:p w14:paraId="4516F8C2" w14:textId="77777777" w:rsidR="00C72298" w:rsidRPr="00566092" w:rsidRDefault="00C72298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700" w:type="pct"/>
          </w:tcPr>
          <w:p w14:paraId="1D520478" w14:textId="77777777" w:rsidR="00C72298" w:rsidRPr="00566092" w:rsidRDefault="00C72298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6E8228D6" w14:textId="77777777" w:rsidR="00C72298" w:rsidRPr="00566092" w:rsidRDefault="00C72298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12659142" w14:textId="77777777" w:rsidR="00C72298" w:rsidRPr="00566092" w:rsidRDefault="00C72298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400" w:type="pct"/>
          </w:tcPr>
          <w:p w14:paraId="5D8239A9" w14:textId="77777777" w:rsidR="00C72298" w:rsidRPr="00566092" w:rsidRDefault="00C72298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1263" w:type="pct"/>
          </w:tcPr>
          <w:p w14:paraId="67EAFA6F" w14:textId="77777777" w:rsidR="00C72298" w:rsidRPr="00566092" w:rsidRDefault="00C72298" w:rsidP="00704C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</w:tr>
      <w:tr w:rsidR="00C72298" w:rsidRPr="00566092" w14:paraId="6842B26D" w14:textId="77777777" w:rsidTr="00704C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2" w:type="pct"/>
          </w:tcPr>
          <w:p w14:paraId="10B1DCF1" w14:textId="36FCCFDC" w:rsidR="00C72298" w:rsidRDefault="00C72298" w:rsidP="00704CE7">
            <w:pPr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31</w:t>
            </w:r>
          </w:p>
        </w:tc>
        <w:tc>
          <w:tcPr>
            <w:tcW w:w="474" w:type="pct"/>
          </w:tcPr>
          <w:p w14:paraId="1275C6C5" w14:textId="77777777" w:rsidR="00C72298" w:rsidRPr="00566092" w:rsidRDefault="00C72298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594" w:type="pct"/>
          </w:tcPr>
          <w:p w14:paraId="4B573667" w14:textId="77777777" w:rsidR="00C72298" w:rsidRPr="00566092" w:rsidRDefault="00C72298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700" w:type="pct"/>
          </w:tcPr>
          <w:p w14:paraId="6BCEE827" w14:textId="77777777" w:rsidR="00C72298" w:rsidRPr="00566092" w:rsidRDefault="00C72298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7BAD1F18" w14:textId="77777777" w:rsidR="00C72298" w:rsidRPr="00566092" w:rsidRDefault="00C72298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613" w:type="pct"/>
          </w:tcPr>
          <w:p w14:paraId="3B8ED088" w14:textId="77777777" w:rsidR="00C72298" w:rsidRPr="00566092" w:rsidRDefault="00C72298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400" w:type="pct"/>
          </w:tcPr>
          <w:p w14:paraId="70E2D223" w14:textId="77777777" w:rsidR="00C72298" w:rsidRPr="00566092" w:rsidRDefault="00C72298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  <w:tc>
          <w:tcPr>
            <w:tcW w:w="1263" w:type="pct"/>
          </w:tcPr>
          <w:p w14:paraId="48A475A9" w14:textId="77777777" w:rsidR="00C72298" w:rsidRPr="00566092" w:rsidRDefault="00C72298" w:rsidP="00704C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</w:p>
        </w:tc>
      </w:tr>
    </w:tbl>
    <w:p w14:paraId="411EFBC9" w14:textId="2585C8FC" w:rsidR="00566092" w:rsidRPr="00566092" w:rsidRDefault="0095513B" w:rsidP="00CD00FF">
      <w:pPr>
        <w:jc w:val="center"/>
        <w:rPr>
          <w:b/>
          <w:bCs/>
          <w:noProof/>
          <w:lang w:val="en-US"/>
        </w:rPr>
      </w:pPr>
      <w:r>
        <w:rPr>
          <w:b/>
          <w:bCs/>
          <w:noProof/>
          <w:lang w:val="en-US"/>
        </w:rPr>
        <w:t>Nombre del Jurado:</w:t>
      </w:r>
    </w:p>
    <w:p w14:paraId="47845950" w14:textId="45733B44" w:rsidR="00680465" w:rsidRPr="00566092" w:rsidRDefault="00680465" w:rsidP="00CD00FF">
      <w:pPr>
        <w:jc w:val="center"/>
        <w:rPr>
          <w:noProof/>
          <w:lang w:val="es-ES"/>
        </w:rPr>
      </w:pPr>
      <w:r>
        <w:rPr>
          <w:noProof/>
          <w:lang w:val="es-ES"/>
        </w:rPr>
        <w:t>________________________________________</w:t>
      </w:r>
    </w:p>
    <w:sectPr w:rsidR="00680465" w:rsidRPr="005660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B93137"/>
    <w:multiLevelType w:val="hybridMultilevel"/>
    <w:tmpl w:val="AB6030F4"/>
    <w:lvl w:ilvl="0" w:tplc="08F2934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B41B2D"/>
    <w:multiLevelType w:val="hybridMultilevel"/>
    <w:tmpl w:val="0B5651A6"/>
    <w:lvl w:ilvl="0" w:tplc="11844FD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297A54"/>
    <w:multiLevelType w:val="hybridMultilevel"/>
    <w:tmpl w:val="6F8E3552"/>
    <w:lvl w:ilvl="0" w:tplc="08F2934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CF26BC"/>
    <w:multiLevelType w:val="hybridMultilevel"/>
    <w:tmpl w:val="62FCF988"/>
    <w:lvl w:ilvl="0" w:tplc="08F2934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3602E1"/>
    <w:multiLevelType w:val="hybridMultilevel"/>
    <w:tmpl w:val="5DCE1658"/>
    <w:lvl w:ilvl="0" w:tplc="08F2934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7737D1"/>
    <w:multiLevelType w:val="hybridMultilevel"/>
    <w:tmpl w:val="DF86B9A2"/>
    <w:lvl w:ilvl="0" w:tplc="08F2934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0tTQEYnNTU3NzMyUdpeDU4uLM/DyQAsNaAKnqVxgsAAAA"/>
  </w:docVars>
  <w:rsids>
    <w:rsidRoot w:val="00CD00FF"/>
    <w:rsid w:val="000227D4"/>
    <w:rsid w:val="00063F97"/>
    <w:rsid w:val="00072221"/>
    <w:rsid w:val="002B6A07"/>
    <w:rsid w:val="0031499C"/>
    <w:rsid w:val="0040462B"/>
    <w:rsid w:val="00420BF5"/>
    <w:rsid w:val="00504E83"/>
    <w:rsid w:val="00566092"/>
    <w:rsid w:val="005F5951"/>
    <w:rsid w:val="00680465"/>
    <w:rsid w:val="00703EC3"/>
    <w:rsid w:val="00704CE7"/>
    <w:rsid w:val="007B3D7A"/>
    <w:rsid w:val="00863BE8"/>
    <w:rsid w:val="008A3C65"/>
    <w:rsid w:val="008C2BF0"/>
    <w:rsid w:val="00912679"/>
    <w:rsid w:val="00913E42"/>
    <w:rsid w:val="0095513B"/>
    <w:rsid w:val="00B1313A"/>
    <w:rsid w:val="00B231A6"/>
    <w:rsid w:val="00C72298"/>
    <w:rsid w:val="00C93334"/>
    <w:rsid w:val="00CD00FF"/>
    <w:rsid w:val="00CF25D4"/>
    <w:rsid w:val="00D51122"/>
    <w:rsid w:val="00DF53AB"/>
    <w:rsid w:val="00E45E2C"/>
    <w:rsid w:val="00E62BEB"/>
    <w:rsid w:val="00E91819"/>
    <w:rsid w:val="00F63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804E81"/>
  <w15:chartTrackingRefBased/>
  <w15:docId w15:val="{D3C9891A-E26B-4A2C-8FB1-2095B3D22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D00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">
    <w:name w:val="Grid Table 6 Colorful"/>
    <w:basedOn w:val="TableNormal"/>
    <w:uiPriority w:val="51"/>
    <w:rsid w:val="0056609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Paragraph">
    <w:name w:val="List Paragraph"/>
    <w:basedOn w:val="Normal"/>
    <w:uiPriority w:val="34"/>
    <w:qFormat/>
    <w:rsid w:val="00B231A6"/>
    <w:pPr>
      <w:ind w:left="720"/>
      <w:contextualSpacing/>
    </w:pPr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63B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3BE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3BE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3B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3BE8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68046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E4E591-E08A-4E0A-BF37-E945C9B81F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36</Words>
  <Characters>2487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ver Antczak</dc:creator>
  <cp:keywords/>
  <dc:description/>
  <cp:lastModifiedBy>Oliver Antczak</cp:lastModifiedBy>
  <cp:revision>2</cp:revision>
  <dcterms:created xsi:type="dcterms:W3CDTF">2021-09-03T16:33:00Z</dcterms:created>
  <dcterms:modified xsi:type="dcterms:W3CDTF">2021-09-03T16:33:00Z</dcterms:modified>
</cp:coreProperties>
</file>